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IAO Git Server — Windows Server 2025 with IIS</w:t>
      </w:r>
    </w:p>
    <w:p>
      <w:pPr>
        <w:pStyle w:val="Subtitle"/>
      </w:pPr>
      <w:r>
        <w:t xml:space="preserve">Self-hosted Git Smart HTTP mirror for the UIAO architecture</w:t>
      </w:r>
    </w:p>
    <w:p>
      <w:pPr>
        <w:pStyle w:val="Author"/>
      </w:pPr>
      <w:r>
        <w:t xml:space="preserve">Michael Stratton</w:t>
      </w:r>
    </w:p>
    <w:p>
      <w:pPr>
        <w:pStyle w:val="Date"/>
      </w:pPr>
      <w:r>
        <w:t xml:space="preserve">2026-04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UIAO Git Server — Windows Server 2025 with IIS Implementation Guide</w:t>
      </w:r>
    </w:p>
    <w:p>
      <w:pPr>
        <w:pStyle w:val="BodyText"/>
      </w:pPr>
      <w:r>
        <w:rPr>
          <w:b/>
          <w:bCs/>
        </w:rPr>
        <w:t xml:space="preserve">Self-Hosted Git Smart HTTP Mirror for the Unified Identity-Addressing-Overlay Architecture</w:t>
      </w:r>
    </w:p>
    <w:p>
      <w:pPr>
        <w:pStyle w:val="BodyText"/>
      </w:pPr>
      <w:r>
        <w:t xml:space="preserve">Document Classification: Controlled | Boundary: GCC-Moderate Commercial Cloud</w:t>
      </w:r>
    </w:p>
    <w:p>
      <w:pPr>
        <w:pStyle w:val="BodyText"/>
      </w:pPr>
      <w:r>
        <w:t xml:space="preserve">Version: 1.0 | Date: April 20, 2026</w:t>
      </w:r>
    </w:p>
    <w:p>
      <w:pPr>
        <w:pStyle w:val="BodyText"/>
      </w:pPr>
      <w:r>
        <w:t xml:space="preserve">Author: UIAO Canon Steward — Infrastructure Engineering</w:t>
      </w:r>
    </w:p>
    <w:p>
      <w:pPr>
        <w:pStyle w:val="BodyText"/>
      </w:pPr>
      <w:r>
        <w:t xml:space="preserve">Canonical Source: https://github.com/WhalerMike/uiao</w:t>
      </w:r>
    </w:p>
    <w:tbl>
      <w:tblPr>
        <w:tblStyle w:val="Table"/>
        <w:tblW w:type="pct" w:w="5016"/>
        <w:tblLayout w:type="fixed"/>
        <w:tblLook w:firstRow="0" w:lastRow="0" w:firstColumn="0" w:lastColumn="0" w:noHBand="0" w:noVBand="0" w:val="0000"/>
      </w:tblPr>
      <w:tblGrid>
        <w:gridCol w:w="7945"/>
      </w:tblGrid>
      <w:tr>
        <w:tc>
          <w:tcPr/>
          <w:p>
            <w:pPr>
              <w:pStyle w:val="FirstParagraph"/>
            </w:pPr>
            <w:r>
              <w:rPr>
                <w:b/>
                <w:bCs/>
              </w:rPr>
              <w:t xml:space="preserve">Prerequisites</w:t>
            </w:r>
          </w:p>
          <w:p>
            <w:pPr>
              <w:pStyle w:val="BodyText"/>
            </w:pPr>
            <w:r>
              <w:t xml:space="preserve">This guide requires: Windows Server 2025 (Build 26100+), PowerShell 5.1+, Git for Windows 2.44+, administrative access to the target server, and network access to https://github.com/WhalerMike/uiao. Estimated deployment time: 90–120 minutes. All commands are PowerShell-first, copy-paste ready, and idempotent.</w:t>
            </w:r>
          </w:p>
        </w:tc>
      </w:tr>
    </w:tbl>
    <w:p>
      <w:pPr>
        <w:pStyle w:val="BodyText"/>
      </w:pPr>
      <w:r>
        <w:t xml:space="preserve">1. Purpose and Scope</w:t>
      </w:r>
    </w:p>
    <w:p>
      <w:pPr>
        <w:pStyle w:val="BodyText"/>
      </w:pPr>
      <w:r>
        <w:t xml:space="preserve">This guide provides a complete, step-by-step deployment procedure for hosting a self-hosted Git Smart HTTP mirror of the canonical UIAO repository (https://github.com/WhalerMike/uiao) on a Windows Server 2025 instance running Internet Information Services (IIS) with CGI. The UIAO — Unified Identity-Addressing-Overlay Architecture — is a federal network modernization program targeting FedRAMP Moderate Rev 5 compliance, encompassing OSCAL artifact generation, governance engines, vendor adapter frameworks, and a comprehensive Quarto documentation pipeline.</w:t>
      </w:r>
    </w:p>
    <w:p>
      <w:pPr>
        <w:pStyle w:val="BodyText"/>
      </w:pPr>
      <w:r>
        <w:t xml:space="preserve">The self-hosted server provides four critical capabilitie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n-premises governance-controlled mirror</w:t>
      </w:r>
      <w:r>
        <w:t xml:space="preserve"> </w:t>
      </w:r>
      <w:r>
        <w:t xml:space="preserve">— for environments where direct GitHub access is restricted, rate-limited, or latency-sensitive within GCC-Moderate boundari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condary Git remote for UIAO contributors</w:t>
      </w:r>
      <w:r>
        <w:t xml:space="preserve"> </w:t>
      </w:r>
      <w:r>
        <w:t xml:space="preserve">— operating within GCC-Moderate Commercial Cloud environments that require data residency or egress control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re-push governance validation via server-side Git hooks</w:t>
      </w:r>
      <w:r>
        <w:t xml:space="preserve"> </w:t>
      </w:r>
      <w:r>
        <w:t xml:space="preserve">— enforcing UIAO Canon rules including document_id naming conventions, boundary metadata validation, and FOUO marking prohibition on every push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ntegration point for the UIAO Quarto documentation pipeline</w:t>
      </w:r>
      <w:r>
        <w:t xml:space="preserve"> </w:t>
      </w:r>
      <w:r>
        <w:t xml:space="preserve">— triggering CI/CD webhook forwarding to rebuild the 124+ .qmd file documentation set on push events.</w:t>
      </w:r>
    </w:p>
    <w:tbl>
      <w:tblPr>
        <w:tblStyle w:val="Table"/>
        <w:tblW w:type="pct" w:w="5018"/>
        <w:tblLayout w:type="fixed"/>
        <w:tblLook w:firstRow="0" w:lastRow="0" w:firstColumn="0" w:lastColumn="0" w:noHBand="0" w:noVBand="0" w:val="0000"/>
      </w:tblPr>
      <w:tblGrid>
        <w:gridCol w:w="7947"/>
      </w:tblGrid>
      <w:tr>
        <w:tc>
          <w:tcPr/>
          <w:p>
            <w:pPr>
              <w:pStyle w:val="FirstParagraph"/>
            </w:pPr>
            <w:r>
              <w:rPr>
                <w:b/>
                <w:bCs/>
              </w:rPr>
              <w:t xml:space="preserve">Scope Limitation</w:t>
            </w:r>
          </w:p>
          <w:p>
            <w:pPr>
              <w:pStyle w:val="BodyText"/>
            </w:pPr>
            <w:r>
              <w:t xml:space="preserve">This guide covers</w:t>
            </w:r>
            <w:r>
              <w:t xml:space="preserve"> </w:t>
            </w:r>
            <w:r>
              <w:rPr>
                <w:b/>
                <w:bCs/>
              </w:rPr>
              <w:t xml:space="preserve">GCC-Moderate Commercial Cloud only</w:t>
            </w:r>
            <w:r>
              <w:t xml:space="preserve">. It does NOT cover GCC High, DoD IL4/IL5, Azure Government, or air-gapped deployments. Those environments have distinct TLS, authentication, and network isolation requirements that are addressed in separate deployment guides.</w:t>
            </w:r>
          </w:p>
        </w:tc>
      </w:tr>
    </w:tbl>
    <w:p>
      <w:pPr>
        <w:pStyle w:val="BodyText"/>
      </w:pPr>
      <w:r>
        <w:rPr>
          <w:b/>
          <w:bCs/>
        </w:rPr>
        <w:t xml:space="preserve">Audience:</w:t>
      </w:r>
      <w:r>
        <w:t xml:space="preserve"> </w:t>
      </w:r>
      <w:r>
        <w:t xml:space="preserve">UIAO Canon Steward, infrastructure engineers, and DevSecOps operators responsible for the UIAO governance substrate. Familiarity with PowerShell, IIS administration, and Git internals is assumed.</w:t>
      </w:r>
    </w:p>
    <w:p>
      <w:pPr>
        <w:pStyle w:val="BodyText"/>
      </w:pPr>
      <w:r>
        <w:t xml:space="preserve">2. Architecture Overview</w:t>
      </w:r>
    </w:p>
    <w:p>
      <w:pPr>
        <w:pStyle w:val="BodyText"/>
      </w:pPr>
      <w:r>
        <w:t xml:space="preserve">The UIAO Git Smart HTTP server implements a standard CGI-based architecture where IIS acts as the HTTPS termination point and routes Git protocol requests to the native git-http-backend.exe binary provided by Git for Windows. The full request flow is:</w:t>
      </w:r>
    </w:p>
    <w:p>
      <w:pPr>
        <w:pStyle w:val="BodyText"/>
      </w:pPr>
      <w:r>
        <w:rPr>
          <w:b/>
          <w:bCs/>
        </w:rPr>
        <w:t xml:space="preserve">Git Client</w:t>
      </w:r>
      <w:r>
        <w:t xml:space="preserve"> </w:t>
      </w:r>
      <w:r>
        <w:t xml:space="preserve">(C:\Users\whale\git\uiao) →</w:t>
      </w:r>
      <w:r>
        <w:t xml:space="preserve"> </w:t>
      </w:r>
      <w:r>
        <w:rPr>
          <w:b/>
          <w:bCs/>
        </w:rPr>
        <w:t xml:space="preserve">HTTPS</w:t>
      </w:r>
      <w:r>
        <w:t xml:space="preserve"> </w:t>
      </w:r>
      <w:r>
        <w:t xml:space="preserve">(port 443) →</w:t>
      </w:r>
      <w:r>
        <w:t xml:space="preserve"> </w:t>
      </w:r>
      <w:r>
        <w:rPr>
          <w:b/>
          <w:bCs/>
        </w:rPr>
        <w:t xml:space="preserve">IIS</w:t>
      </w:r>
      <w:r>
        <w:t xml:space="preserve"> </w:t>
      </w:r>
      <w:r>
        <w:t xml:space="preserve">(Windows Server 2025) →</w:t>
      </w:r>
      <w:r>
        <w:t xml:space="preserve"> </w:t>
      </w:r>
      <w:r>
        <w:rPr>
          <w:b/>
          <w:bCs/>
        </w:rPr>
        <w:t xml:space="preserve">CGI Module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git-http-backend.exe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D:\GitRepos\uiao.git</w:t>
      </w:r>
      <w:r>
        <w:t xml:space="preserve"> </w:t>
      </w:r>
      <w:r>
        <w:t xml:space="preserve">(bare repository)</w:t>
      </w:r>
    </w:p>
    <w:tbl>
      <w:tblPr>
        <w:tblStyle w:val="Table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rPr>
                <w:i/>
                <w:iCs/>
              </w:rPr>
              <w:t xml:space="preserve">Figure 2-1 — IIS request processing architecture: the CGI module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intercepts Git HTTP requests and delegates to</w:t>
            </w:r>
            <w:r>
              <w:rPr>
                <w:i/>
                <w:iCs/>
              </w:rPr>
              <w:t xml:space="preserve"> </w:t>
            </w:r>
            <w:r>
              <w:rPr>
                <w:rStyle w:val="VerbatimChar"/>
                <w:i/>
                <w:iCs/>
              </w:rPr>
              <w:t xml:space="preserve">git-http-backend.exe</w:t>
            </w:r>
            <w:r>
              <w:rPr>
                <w:i/>
                <w:iCs/>
              </w:rPr>
              <w:t xml:space="preserve">.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Diagram regeneration pending.</w:t>
            </w:r>
          </w:p>
        </w:tc>
      </w:tr>
    </w:tbl>
    <w:tbl>
      <w:tblPr>
        <w:tblStyle w:val="Table"/>
        <w:tblW w:type="pct" w:w="5009"/>
        <w:tblLayout w:type="fixed"/>
        <w:tblLook w:firstRow="0" w:lastRow="0" w:firstColumn="0" w:lastColumn="0" w:noHBand="0" w:noVBand="0" w:val="0000"/>
      </w:tblPr>
      <w:tblGrid>
        <w:gridCol w:w="7934"/>
      </w:tblGrid>
      <w:tr>
        <w:tc>
          <w:tcPr/>
          <w:p>
            <w:pPr>
              <w:jc w:val="center"/>
            </w:pPr>
            <w:r>
              <w:rPr>
                <w:b/>
                <w:bCs/>
              </w:rPr>
              <w:t xml:space="preserve">UIAO-GIT-ARCH-001</w:t>
            </w:r>
          </w:p>
          <w:p>
            <w:pPr>
              <w:jc w:val="center"/>
            </w:pPr>
            <w:r>
              <w:rPr>
                <w:i/>
                <w:iCs/>
              </w:rPr>
              <w:t xml:space="preserve">[Placeholder: Architecture Diagram — "UIAO Git Server Architecture" — Shows the full request path from developer workstation through IIS to the bare repository on disk. Labeled components: Git client on workstation (C:\Users\whale\git\uiao), HTTPS/TLS termination at IIS (port 443), CGI handler mapping, git-http-backend.exe process, bare repo on D:\GitRepos\uiao.git, server-side hooks (pre-receive, update, post-receive), and a dotted-line upstream sync arrow back to https://github.com/WhalerMike/uiao. Dimensions: 900×450px]</w:t>
            </w:r>
          </w:p>
        </w:tc>
      </w:tr>
    </w:tbl>
    <w:p>
      <w:pPr>
        <w:pStyle w:val="BodyText"/>
      </w:pPr>
      <w:r>
        <w:t xml:space="preserve">2.1 UIAO Repository Directory Mapping</w:t>
      </w:r>
    </w:p>
    <w:p>
      <w:pPr>
        <w:pStyle w:val="BodyText"/>
      </w:pPr>
      <w:r>
        <w:t xml:space="preserve">The UIAO repository contains four primary directory trees, each serving a distinct function within the governance architecture. All directories reside within the single bare repository on the IIS server:</w:t>
      </w:r>
    </w:p>
    <w:tbl>
      <w:tblPr>
        <w:tblStyle w:val="Table"/>
        <w:tblW w:type="pct" w:w="4955"/>
        <w:tblLayout w:type="fixed"/>
        <w:tblLook w:firstRow="1" w:lastRow="0" w:firstColumn="0" w:lastColumn="0" w:noHBand="0" w:noVBand="0" w:val="0020"/>
      </w:tblPr>
      <w:tblGrid>
        <w:gridCol w:w="742"/>
        <w:gridCol w:w="636"/>
        <w:gridCol w:w="1378"/>
        <w:gridCol w:w="509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IAO Direct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Hub Pa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rver Bare Repo Pa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e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:\GitRepos\uiao.git (within tre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vernance engine, canon artifacts, OSCAL profiles, JSON schemas, KSI valid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s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do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:\GitRepos\uiao.git (within tre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o documentation pipeline — 20+ canon documents, 124 .qmd files, FedRAMP crosswal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s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:\GitRepos\uiao.git (within tre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vernance OS — commercial product layer for the UIAO framewo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l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imp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:\GitRepos\uiao.git (within tre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 CLI implementation — OSCAL SSP/POA&amp;M generation, vendor adapters (Entra ID, Cisco ISE, Palo Alto, Sentinel), drift-to-POA&amp;M pipeline</w:t>
            </w:r>
          </w:p>
        </w:tc>
      </w:tr>
    </w:tbl>
    <w:p>
      <w:pPr>
        <w:pStyle w:val="BodyText"/>
      </w:pPr>
      <w:r>
        <w:t xml:space="preserve">3. Prerequisites</w:t>
      </w:r>
    </w:p>
    <w:p>
      <w:pPr>
        <w:pStyle w:val="BodyText"/>
      </w:pPr>
      <w:r>
        <w:t xml:space="preserve">Verify all prerequisites before beginning deployment. Run each verification command in an elevated PowerShell session on the target Windows Server 2025 instance.</w:t>
      </w:r>
    </w:p>
    <w:tbl>
      <w:tblPr>
        <w:tblStyle w:val="Table"/>
        <w:tblW w:type="pct" w:w="4945"/>
        <w:tblLayout w:type="fixed"/>
        <w:tblLook w:firstRow="1" w:lastRow="0" w:firstColumn="0" w:lastColumn="0" w:noHBand="0" w:noVBand="0" w:val="0020"/>
      </w:tblPr>
      <w:tblGrid>
        <w:gridCol w:w="1050"/>
        <w:gridCol w:w="2581"/>
        <w:gridCol w:w="420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erequisi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inimum 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erification Comm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 Server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ld 26100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Get-CimInstance Win32_OperatingSystem).Ca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werSh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PSVersionTable.PSVer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for 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4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 --ver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NET Frame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Get-ItemProperty 'HKLM:\SOFTWARE\Microsoft\NET Framework Setup\NDP\v4\Full').Rele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IS (Web-Server rol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Get-WindowsFeature Web-Server).InstallSt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k Space (D: driv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GB minim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Get-PSDrive D).Free / 1G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 443 open inb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-NetConnection -ComputerName localhost -Port 4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LS Certific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LS 1.2+ (self-signed for lab, CA-signed for produc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-ChildItem Cert:\LocalMachine\My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22"/>
        <w:tblLayout w:type="fixed"/>
        <w:tblLook w:firstRow="0" w:lastRow="0" w:firstColumn="0" w:lastColumn="0" w:noHBand="0" w:noVBand="0" w:val="0000"/>
      </w:tblPr>
      <w:tblGrid>
        <w:gridCol w:w="7954"/>
      </w:tblGrid>
      <w:tr>
        <w:tc>
          <w:tcPr/>
          <w:p>
            <w:pPr>
              <w:pStyle w:val="FirstParagraph"/>
            </w:pPr>
            <w:r>
              <w:rPr>
                <w:b/>
                <w:bCs/>
              </w:rPr>
              <w:t xml:space="preserve">Repository Size Note</w:t>
            </w:r>
          </w:p>
          <w:p>
            <w:pPr>
              <w:pStyle w:val="BodyText"/>
            </w:pPr>
            <w:r>
              <w:t xml:space="preserve">The UIAO repository is approximately 350 MB with 3,550+ commits across multiple branches. Allocate at least</w:t>
            </w:r>
            <w:r>
              <w:t xml:space="preserve"> </w:t>
            </w:r>
            <w:r>
              <w:rPr>
                <w:b/>
                <w:bCs/>
              </w:rPr>
              <w:t xml:space="preserve">2 GB</w:t>
            </w:r>
            <w:r>
              <w:t xml:space="preserve"> </w:t>
            </w:r>
            <w:r>
              <w:t xml:space="preserve">for the bare repository plus working space for git gc operations, pack file repacking, and bundle-based backups.</w:t>
            </w:r>
          </w:p>
        </w:tc>
      </w:tr>
    </w:tbl>
    <w:p>
      <w:pPr>
        <w:pStyle w:val="BodyText"/>
      </w:pPr>
      <w:r>
        <w:t xml:space="preserve">4. Phase 1: Install IIS with CGI Support</w:t>
      </w:r>
    </w:p>
    <w:p>
      <w:pPr>
        <w:pStyle w:val="BodyText"/>
      </w:pPr>
      <w:r>
        <w:t xml:space="preserve">Install the IIS Web Server role with all required sub-features. The CGI module is mandatory — it provides the execution pipeline for git-http-backend.exe. Windows Authentication and Basic Authentication are included for access control (Phase 9).</w:t>
      </w:r>
    </w:p>
    <w:p>
      <w:pPr>
        <w:pStyle w:val="BodyText"/>
      </w:pPr>
      <w:r>
        <w:t xml:space="preserve"># Phase 1 — Install IIS with CGI and Authentication # Run in elevated PowerShell on the target server Install-WindowsFeature -Name ` Web-Server, ` Web-CGI, ` Web-Windows-Auth, ` Web-Basic-Auth, ` Web-Filtering, ` Web-Mgmt-Console ` -IncludeManagementTools -Restart # Verify installation Get-WindowsFeature Web-Server, Web-CGI, Web-Windows-Auth, Web-Basic-Auth | Format-Table Name, InstallState -AutoSize</w:t>
      </w:r>
    </w:p>
    <w:p>
      <w:pPr>
        <w:pStyle w:val="BodyText"/>
      </w:pPr>
      <w:r>
        <w:t xml:space="preserve">4.1 Install IIS URL Rewrite Module 2.1</w:t>
      </w:r>
    </w:p>
    <w:p>
      <w:pPr>
        <w:pStyle w:val="BodyText"/>
      </w:pPr>
      <w:r>
        <w:t xml:space="preserve">The URL Rewrite Module is required for Git Smart HTTP path translation — it maps incoming request paths to the GIT_PROJECT_ROOT and GIT_HTTP_EXPORT_ALL server variables that git-http-backend.exe requires.</w:t>
      </w:r>
    </w:p>
    <w:p>
      <w:pPr>
        <w:pStyle w:val="BodyText"/>
      </w:pPr>
      <w:r>
        <w:t xml:space="preserve"># Download and install URL Rewrite Module 2.1 $rewriteUrl = 'https://download.microsoft.com/download/1/2/8/128E2E22-C1B9-44A4-BE2A-5859ED1D4592/rewrite_amd64_en-US.msi' $rewriteInstaller = "$env:TEMP\rewrite_amd64.msi" Invoke-WebRequest -Uri $rewriteUrl -OutFile $rewriteInstaller Start-Process msiexec.exe -ArgumentList "/i `"$rewriteInstaller`" /quiet /norestart" -Wait Remove-Item $rewriteInstaller -Force # Verify installation if (Test-Path "$env:SystemRoot\System32\inetsrv\rewrite.dll") { Write-Host "URL Rewrite Module installed successfully" -ForegroundColor Green } else { Write-Error "URL Rewrite Module installation failed" }</w:t>
      </w:r>
    </w:p>
    <w:tbl>
      <w:tblPr>
        <w:tblStyle w:val="Table"/>
        <w:tblW w:type="pct" w:w="5021"/>
        <w:tblLayout w:type="fixed"/>
        <w:tblLook w:firstRow="0" w:lastRow="0" w:firstColumn="0" w:lastColumn="0" w:noHBand="0" w:noVBand="0" w:val="0000"/>
      </w:tblPr>
      <w:tblGrid>
        <w:gridCol w:w="7953"/>
      </w:tblGrid>
      <w:tr>
        <w:tc>
          <w:tcPr/>
          <w:p>
            <w:pPr>
              <w:pStyle w:val="FirstParagraph"/>
            </w:pPr>
            <w:r>
              <w:rPr>
                <w:b/>
                <w:bCs/>
              </w:rPr>
              <w:t xml:space="preserve">Windows Server 2025 HTTP 500 Fix</w:t>
            </w:r>
          </w:p>
          <w:p>
            <w:pPr>
              <w:pStyle w:val="BodyText"/>
            </w:pPr>
            <w:r>
              <w:t xml:space="preserve">Windows Server 2025 may return HTTP 500 errors with CGI if cumulative update KB5035080 or later is not installed. This is a known regression in the CGI module's environment variable handling. Verify your update level before proceeding:</w:t>
            </w:r>
          </w:p>
        </w:tc>
      </w:tr>
    </w:tbl>
    <w:p>
      <w:pPr>
        <w:pStyle w:val="BodyText"/>
      </w:pPr>
      <w:r>
        <w:t xml:space="preserve"># Verify cumulative update level Get-HotFix | Sort-Object InstalledOn -Descending | Select-Object -First 5 | Format-Table HotFixID, InstalledOn, Description -AutoSize # If KB5035080 or later is missing, install via Windows Update: # Install-WindowsUpdate -KBArticleID KB5035080 -AcceptAll -AutoReboot # Or download from the Microsoft Update Catalog</w:t>
      </w:r>
    </w:p>
    <w:p>
      <w:pPr>
        <w:pStyle w:val="BodyText"/>
      </w:pPr>
      <w:r>
        <w:t xml:space="preserve">5. Phase 2: Install Git for Windows</w:t>
      </w:r>
    </w:p>
    <w:p>
      <w:pPr>
        <w:pStyle w:val="BodyText"/>
      </w:pPr>
      <w:r>
        <w:t xml:space="preserve">Install Git for Windows using a silent, unattended installation. The critical binary is git-http-backend.exe, which serves as the CGI handler for all Git Smart HTTP operations.</w:t>
      </w:r>
    </w:p>
    <w:p>
      <w:pPr>
        <w:pStyle w:val="BodyText"/>
      </w:pPr>
      <w:r>
        <w:t xml:space="preserve"># Phase 2 — Install Git for Windows (silent, unattended) $gitVersion = '2.44.0' $gitInstaller = "$env:TEMP\Git-$gitVersion-64-bit.exe" $gitUrl = "https://github.com/git-for-windows/git/releases/download/v$gitVersion.windows.1/Git-$gitVersion-64-bit.exe" Invoke-WebRequest -Uri $gitUrl -OutFile $gitInstaller Start-Process -FilePath $gitInstaller -ArgumentList @( '/VERYSILENT', '/NORESTART', '/NOCANCEL', '/SP-', '/CLOSEAPPLICATIONS', '/RESTARTAPPLICATIONS', '/COMPONENTS="icons,ext\reg\shellhere,assoc,assoc_sh"' ) -Wait Remove-Item $gitInstaller -Force # Add Git to system PATH (idempotent) $gitPath = 'C:\Program Files\Git\cmd' $currentPath = [Environment]::GetEnvironmentVariable('PATH', 'Machine') if ($currentPath -notlike "*$gitPath*") { [Environment]::SetEnvironmentVariable('PATH', "$currentPath;$gitPath", 'Machine') Write-Host "Git added to system PATH" -ForegroundColor Green } else { Write-Host "Git already in system PATH" -ForegroundColor Yellow } # Refresh PATH for current session $env:PATH = [Environment]::GetEnvironmentVariable('PATH', 'Machine')</w:t>
      </w:r>
    </w:p>
    <w:p>
      <w:pPr>
        <w:pStyle w:val="BodyText"/>
      </w:pPr>
      <w:r>
        <w:t xml:space="preserve">5.1 Verify git-http-backend.exe Location</w:t>
      </w:r>
    </w:p>
    <w:p>
      <w:pPr>
        <w:pStyle w:val="BodyText"/>
      </w:pPr>
      <w:r>
        <w:t xml:space="preserve"># Verify git-http-backend.exe location $backend = 'C:\Program Files\Git\mingw64\libexec\git-core\git-http-backend.exe' if (Test-Path $backend) { Write-Host "git-http-backend.exe found at: $backend" -ForegroundColor Green Write-Host " File version: $((Get-Item $backend).VersionInfo.FileVersion)" Write-Host " File size: $('{0:N0} KB' -f ((Get-Item $backend).Length / 1KB))" } else { Write-Error "git-http-backend.exe NOT found — check Git installation" } # Also verify git.exe git --version</w:t>
      </w:r>
    </w:p>
    <w:tbl>
      <w:tblPr>
        <w:tblStyle w:val="Table"/>
        <w:tblW w:type="pct" w:w="4941"/>
        <w:tblLayout w:type="fixed"/>
        <w:tblLook w:firstRow="1" w:lastRow="0" w:firstColumn="0" w:lastColumn="0" w:noHBand="0" w:noVBand="0" w:val="0020"/>
      </w:tblPr>
      <w:tblGrid>
        <w:gridCol w:w="1077"/>
        <w:gridCol w:w="3514"/>
        <w:gridCol w:w="323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Bina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ull Pa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.ex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:\Program Files\Git\cmd\git.ex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 Git CLI — used for clone, fetch, gc oper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-http-backend.ex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:\Program Files\Git\mingw64\libexec\git-core\git-http-backend.ex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GI handler for Smart HTTP — called by IIS for every Git requ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-receive-pack.ex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:\Program Files\Git\mingw64\libexec\git-core\git-receive-pack.ex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les git push on the server s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-upload-pack.ex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:\Program Files\Git\mingw64\libexec\git-core\git-upload-pack.ex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les git fetch / git clone on the server side</w:t>
            </w:r>
          </w:p>
        </w:tc>
      </w:tr>
    </w:tbl>
    <w:p>
      <w:pPr>
        <w:pStyle w:val="BodyText"/>
      </w:pPr>
      <w:r>
        <w:t xml:space="preserve">6. Phase 3: Clone and Initialize UIAO Bare Repository</w:t>
      </w:r>
    </w:p>
    <w:p>
      <w:pPr>
        <w:pStyle w:val="BodyText"/>
      </w:pPr>
      <w:r>
        <w:t xml:space="preserve">This phase clones the canonical UIAO repository from GitHub into a bare repository on the server's D: drive. A bare repository contains no working directory — only the Git object database and refs — which is the required format for a server-side Git repository.</w:t>
      </w:r>
    </w:p>
    <w:p>
      <w:pPr>
        <w:pStyle w:val="BodyText"/>
      </w:pPr>
      <w:r>
        <w:t xml:space="preserve"># Phase 3 — Initialize UIAO bare repository from canonical GitHub source $repoRoot = 'D:\GitRepos' $uiaoBare = Join-Path $repoRoot 'uiao.git' # Create repository root on D: drive (idempotent) New-Item -Path $repoRoot -ItemType Directory -Force | Out-Null # Clone as bare repository from canonical source if (-not (Test-Path (Join-Path $uiaoBare 'HEAD'))) { git clone --bare https://github.com/WhalerMike/uiao.git $uiaoBare Write-Host "UIAO bare repository cloned successfully" -ForegroundColor Green } else { Write-Host "UIAO bare repository already exists — skipping clone" -ForegroundColor Yellow } # Configure for Smart HTTP push support Set-Location $uiaoBare git config http.receivepack true git config core.bare true # Update server info for dumb HTTP fallback git update-server-info # Create export marker (required by git-http-backend when GIT_HTTP_EXPORT_ALL is not set) New-Item -Path (Join-Path $uiaoBare 'git-daemon-export-ok') -ItemType File -Force | Out-Null # Add description file Set-Content -Path (Join-Path $uiaoBare 'description') ` -Value 'UIAO — Unified Identity-Addressing-Overlay Architecture (Governance Mirror)' # Verify repository integrity Write-Host "`nRunning repository integrity check..." -ForegroundColor Cyan git fsck --full</w:t>
      </w:r>
    </w:p>
    <w:p>
      <w:pPr>
        <w:pStyle w:val="BodyText"/>
      </w:pPr>
      <w:r>
        <w:t xml:space="preserve">6.1 Verify UIAO Repository Structure</w:t>
      </w:r>
    </w:p>
    <w:p>
      <w:pPr>
        <w:pStyle w:val="BodyText"/>
      </w:pPr>
      <w:r>
        <w:t xml:space="preserve"># Verify UIAO repository structure $expectedDirs = @('core', 'docs', 'gos', 'impl') $tree = git -C $uiaoBare ls-tree --name-only HEAD Write-Host "`nUIAO Repository Structure Verification:" -ForegroundColor Cyan foreach ($dir in $expectedDirs) { if ($tree -contains $dir) { Write-Host " [PASS] $dir/" -ForegroundColor Green } else { Write-Warning " [FAIL] $dir/ — NOT FOUND in repository tree" } } # Display branch summary Write-Host "`nBranch summary:" -ForegroundColor Cyan git -C $uiaoBare for-each-ref --format=' %(refname:short) -&gt; %(objectname:short)' refs/heads/ # Display commit count $commitCount = git -C $uiaoBare rev-list --count HEAD Write-Host "`nTotal commits: $commitCount" -ForegroundColor Cyan</w:t>
      </w:r>
    </w:p>
    <w:p>
      <w:pPr>
        <w:pStyle w:val="BodyText"/>
      </w:pPr>
      <w:r>
        <w:t xml:space="preserve">6.2 Upstream Sync Function</w:t>
      </w:r>
    </w:p>
    <w:p>
      <w:pPr>
        <w:pStyle w:val="BodyText"/>
      </w:pPr>
      <w:r>
        <w:t xml:space="preserve">Define the Sync-UIAOFromGitHub function for scheduled upstream pulls. This function is called by the Windows Task Scheduler job configured in Section 17.</w:t>
      </w:r>
    </w:p>
    <w:p>
      <w:pPr>
        <w:pStyle w:val="BodyText"/>
      </w:pPr>
      <w:r>
        <w:t xml:space="preserve">function Sync-UIAOFromGitHub { &lt;# .SYNOPSIS Fetches latest changes from the canonical UIAO GitHub repository into the local bare mirror. .DESCRIPTION This function runs git fetch against the upstream GitHub remote to keep the self-hosted IIS mirror in sync. Designed to be called from a Windows Task Scheduler job. .PARAMETER BareRepoPath Path to the UIAO bare repository. Default: D:\GitRepos\uiao.git .PARAMETER UpstreamUrl URL of the canonical GitHub repository. .EXAMPLE Sync-UIAOFromGitHub Sync-UIAOFromGitHub -BareRepoPath 'E:\Repos\uiao.git' #&gt; [CmdletBinding()] param( [string]$BareRepoPath = 'D:\GitRepos\uiao.git', [string]$UpstreamUrl = 'https://github.com/WhalerMike/uiao.git' ) Push-Location $BareRepoPath try { # Ensure upstream remote exists (idempotent) $remotes = git remote if ($remotes -notcontains 'upstream') { git remote add upstream $UpstreamUrl } # Fetch all branches and tags from GitHub git fetch upstream --prune --tags --force # Update all local refs to match upstream $branches = git for-each-ref --format='%(refname:short)' refs/heads/ foreach ($branch in $branches) { $upstreamRef = git rev-parse --verify "refs/remotes/upstream/$branch" 2&gt;$null if ($upstreamRef) { git update-ref "refs/heads/$branch" $upstreamRef } } # Update server info for dumb HTTP clients git update-server-info $timestamp = Get-Date -Format 'yyyy-MM-dd HH:mm:ss' Write-Host "UIAO mirror synced from GitHub at $timestamp" -ForegroundColor Green } catch { Write-Error "Sync failed: $_" } finally { Pop-Location } }</w:t>
      </w:r>
    </w:p>
    <w:p>
      <w:pPr>
        <w:pStyle w:val="BodyText"/>
      </w:pPr>
      <w:r>
        <w:t xml:space="preserve">7. Phase 4: Configure IIS Application Pool</w:t>
      </w:r>
    </w:p>
    <w:p>
      <w:pPr>
        <w:pStyle w:val="BodyText"/>
      </w:pPr>
      <w:r>
        <w:t xml:space="preserve">Create a dedicated application pool for the UIAO Git server. The pool runs with</w:t>
      </w:r>
      <w:r>
        <w:t xml:space="preserve"> </w:t>
      </w:r>
      <w:r>
        <w:rPr>
          <w:i/>
          <w:iCs/>
        </w:rPr>
        <w:t xml:space="preserve">No Managed Code</w:t>
      </w:r>
      <w:r>
        <w:t xml:space="preserve"> </w:t>
      </w:r>
      <w:r>
        <w:t xml:space="preserve">because git-http-backend.exe is a native CGI binary, not a .NET application.</w:t>
      </w:r>
    </w:p>
    <w:p>
      <w:pPr>
        <w:pStyle w:val="BodyText"/>
      </w:pPr>
      <w:r>
        <w:t xml:space="preserve"># Phase 4 — Create UIAO Git Application Pool Import-Module WebAdministration $appPoolName = 'UIAOGitPool' # Create application pool (idempotent) if (-not (Test-Path "IIS:\AppPools\$appPoolName")) { New-WebAppPool -Name $appPoolName Write-Host "Application pool '$appPoolName' created" -ForegroundColor Green } else { Write-Host "Application pool '$appPoolName' already exists" -ForegroundColor Yellow } # Configure — No Managed Code, 64-bit Set-ItemProperty "IIS:\AppPools\$appPoolName" -Name managedRuntimeVersion -Value '' Set-ItemProperty "IIS:\AppPools\$appPoolName" -Name enable32BitAppOnWin64 -Value $false # Lab: LocalSystem identity (simplest for testing) Set-ItemProperty "IIS:\AppPools\$appPoolName" -Name processModel.identityType -Value 0 # Disable idle timeout (prevent pool recycle during large UIAO clones) Set-ItemProperty "IIS:\AppPools\$appPoolName" -Name processModel.idleTimeout -Value '00:00:00' # Set start mode to AlwaysRunning (avoid cold-start latency) Set-ItemProperty "IIS:\AppPools\$appPoolName" -Name startMode -Value 'AlwaysRunning' # Production: Use a dedicated service account instead of LocalSystem # Set-ItemProperty "IIS:\AppPools\$appPoolName" -Name processModel.identityType -Value 3 # Set-ItemProperty "IIS:\AppPools\$appPoolName" -Name processModel.userName -Value 'DOMAIN\svc-uiao-git' # Set-ItemProperty "IIS:\AppPools\$appPoolName" -Name processModel.password -Value 'USE_MANAGED_SERVICE_ACCOUNT'</w:t>
      </w:r>
    </w:p>
    <w:p>
      <w:pPr>
        <w:pStyle w:val="BodyText"/>
      </w:pPr>
      <w:r>
        <w:t xml:space="preserve">7.1 Application Pool Configuration Reference</w:t>
      </w:r>
    </w:p>
    <w:tbl>
      <w:tblPr>
        <w:tblStyle w:val="Table"/>
        <w:tblW w:type="pct" w:w="4925"/>
        <w:tblLayout w:type="fixed"/>
        <w:tblLook w:firstRow="1" w:lastRow="0" w:firstColumn="0" w:lastColumn="0" w:noHBand="0" w:noVBand="0" w:val="0020"/>
      </w:tblPr>
      <w:tblGrid>
        <w:gridCol w:w="1429"/>
        <w:gridCol w:w="1190"/>
        <w:gridCol w:w="1369"/>
        <w:gridCol w:w="381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tt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ab Val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ion Val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tio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d Run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Managed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Managed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-http-backend.exe is native CGI, not .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able 32-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 for Windows is 64-b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MAIN\svc-uiao-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st-privilege in production; LocalSystem acceptable for 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le Time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disab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vent pool recycle during large pushes (UIAO is 350 MB+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t 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waysRu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waysRu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oid cold-start latency on first clone requ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pid-Fail Prot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abled (defaul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ab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art pool after 5 failures in 5 minutes</w:t>
            </w:r>
          </w:p>
        </w:tc>
      </w:tr>
    </w:tbl>
    <w:p>
      <w:pPr>
        <w:pStyle w:val="BodyText"/>
      </w:pPr>
      <w:r>
        <w:t xml:space="preserve">8. Phase 5: Create IIS Site and Virtual Directory</w:t>
      </w:r>
    </w:p>
    <w:p>
      <w:pPr>
        <w:pStyle w:val="BodyText"/>
      </w:pPr>
      <w:r>
        <w:t xml:space="preserve">Create the IIS site bound to HTTPS port 443, pointing to a lightweight web root directory, with the UIAO bare repository accessible via the URL path /uiao.git/.</w:t>
      </w:r>
    </w:p>
    <w:p>
      <w:pPr>
        <w:pStyle w:val="BodyText"/>
      </w:pPr>
      <w:r>
        <w:t xml:space="preserve"># Phase 5 — Create UIAO Git IIS Site $siteName = 'UIAOGitServer' $webRoot = 'D:\GitWeb' $repoPath = 'D:\GitRepos' # Create web root directory New-Item -Path $webRoot -ItemType Directory -Force | Out-Null # Remove Default Web Site if present (recommended) if (Get-Website -Name 'Default Web Site' -ErrorAction SilentlyContinue) { Remove-Website -Name 'Default Web Site' Write-Host "Default Web Site removed" -ForegroundColor Yellow } # Create IIS site with HTTPS binding (idempotent) if (-not (Get-Website -Name $siteName -ErrorAction SilentlyContinue)) { New-Website -Name $siteName ` -PhysicalPath $webRoot ` -ApplicationPool 'UIAOGitPool' ` -Port 443 ` -Ssl ` -Force Write-Host "IIS site '$siteName' created" -ForegroundColor Green } else { Write-Host "IIS site '$siteName' already exists" -ForegroundColor Yellow } # Create virtual directory pointing to Git repos root New-WebVirtualDirectory -Site $siteName ` -Name 'uiao.git' ` -PhysicalPath "$repoPath\uiao.git" ` -Force # Enable double escaping (required for Git paths with encoded characters) Set-WebConfigurationProperty -PSPath "IIS:\Sites\$siteName" ` -Filter 'system.webServer/security/requestFiltering' ` -Name allowDoubleEscaping -Value $true # Set maximum allowed content length for large pushes (500 MB) Set-WebConfigurationProperty -PSPath "IIS:\Sites\$siteName" ` -Filter 'system.webServer/security/requestFiltering/requestLimits' ` -Name maxAllowedContentLength -Value 524288000 # Disable directory browsing Set-WebConfigurationProperty -PSPath "IIS:\Sites\$siteName" ` -Filter 'system.webServer/directoryBrowse' ` -Name enabled -Value $false Write-Host "Site configuration complete" -ForegroundColor Green</w:t>
      </w:r>
    </w:p>
    <w:p>
      <w:pPr>
        <w:pStyle w:val="BodyText"/>
      </w:pPr>
      <w:r>
        <w:t xml:space="preserve">9. Phase 6: Configure CGI Handler Mapping</w:t>
      </w:r>
    </w:p>
    <w:p>
      <w:pPr>
        <w:pStyle w:val="BodyText"/>
      </w:pPr>
      <w:r>
        <w:t xml:space="preserve">This is the critical phase — mapping git-http-backend.exe as the CGI handler for all Git Smart HTTP requests. This handler is what transforms IIS from a static web server into a fully functional Git server.</w:t>
      </w:r>
    </w:p>
    <w:p>
      <w:pPr>
        <w:pStyle w:val="BodyText"/>
      </w:pPr>
      <w:r>
        <w:t xml:space="preserve">9.1 Unlock Handler Section and Register CGI Restriction</w:t>
      </w:r>
    </w:p>
    <w:p>
      <w:pPr>
        <w:pStyle w:val="BodyText"/>
      </w:pPr>
      <w:r>
        <w:t xml:space="preserve"># Unlock handlers section (required for site-level handler configuration) &amp; "$env:windir\system32\inetsrv\appcmd.exe" unlock config ` -section:system.webServer/handlers # Register CGI restriction for git-http-backend.exe # This tells IIS that git-http-backend.exe is an approved CGI binary &amp; "$env:windir\system32\inetsrv\appcmd.exe" set config ` /section:isapiCgiRestriction ` /+"[path='C:\Program Files\Git\mingw64\libexec\git-core\git-http-backend.exe',allowed='True',description='Git Smart HTTP Backend']" # Verify CGI restriction &amp; "$env:windir\system32\inetsrv\appcmd.exe" list config ` /section:isapiCgiRestriction</w:t>
      </w:r>
    </w:p>
    <w:p>
      <w:pPr>
        <w:pStyle w:val="BodyText"/>
      </w:pPr>
      <w:r>
        <w:t xml:space="preserve">9.2 Web.config for CGI Handler</w:t>
      </w:r>
    </w:p>
    <w:p>
      <w:pPr>
        <w:pStyle w:val="BodyText"/>
      </w:pPr>
      <w:r>
        <w:t xml:space="preserve">Create the web.config file in the site's web root (D:\GitWeb) with the CGI handler mapping:</w:t>
      </w:r>
    </w:p>
    <w:p>
      <w:pPr>
        <w:pStyle w:val="BodyText"/>
      </w:pPr>
      <w:r>
        <w:t xml:space="preserve"># Write web.config to web root $webConfig = @' &lt;?xml version="1.0" encoding="UTF-8"?&gt; &lt;configuration&gt; &lt;system.webServer&gt; &lt;handlers&gt; &lt;add name="GitSmartHttp" path="*.exe" verb="*" modules="CgiModule" scriptProcessor="C:\Program Files\Git\mingw64\libexec\git-core\git-http-backend.exe" resourceType="Unspecified" requireAccess="Execute" /&gt; &lt;/handlers&gt; &lt;security&gt; &lt;requestFiltering allowDoubleEscaping="true"&gt; &lt;requestLimits maxAllowedContentLength="524288000" /&gt; &lt;/requestFiltering&gt; &lt;/security&gt; &lt;/system.webServer&gt; &lt;/configuration&gt; '@ Set-Content -Path 'D:\GitWeb\web.config' -Value $webConfig -Encoding UTF8 Write-Host "web.config written to D:\GitWeb\" -ForegroundColor Green</w:t>
      </w:r>
    </w:p>
    <w:p>
      <w:pPr>
        <w:pStyle w:val="BodyText"/>
      </w:pPr>
      <w:r>
        <w:t xml:space="preserve">10. Phase 7: URL Rewrite Rules for UIAO</w:t>
      </w:r>
    </w:p>
    <w:p>
      <w:pPr>
        <w:pStyle w:val="BodyText"/>
      </w:pPr>
      <w:r>
        <w:t xml:space="preserve">Configure UIAO-specific URL rewrite rules that set GIT_PROJECT_ROOT to D:\GitRepos and route all /uiao.git/* requests to git-http-backend.exe. These server variables are required by the Git Smart HTTP protocol.</w:t>
      </w:r>
    </w:p>
    <w:p>
      <w:pPr>
        <w:pStyle w:val="BodyText"/>
      </w:pPr>
      <w:r>
        <w:t xml:space="preserve">10.1 Register Server Variables</w:t>
      </w:r>
    </w:p>
    <w:p>
      <w:pPr>
        <w:pStyle w:val="BodyText"/>
      </w:pPr>
      <w:r>
        <w:t xml:space="preserve"># Register server variables for URL Rewrite (idempotent) $serverVars = @('GIT_PROJECT_ROOT', 'GIT_HTTP_EXPORT_ALL') foreach ($var in $serverVars) { try { &amp; "$env:windir\system32\inetsrv\appcmd.exe" set config ` /section:rewrite/allowedServerVariables ` /+"[name='$var']" /commit:apphost Write-Host "Registered server variable: $var" -ForegroundColor Green } catch { Write-Host "Server variable '$var' may already be registered" -ForegroundColor Yellow } }</w:t>
      </w:r>
    </w:p>
    <w:p>
      <w:pPr>
        <w:pStyle w:val="BodyText"/>
      </w:pPr>
      <w:r>
        <w:t xml:space="preserve">10.2 Rewrite Rules in web.config</w:t>
      </w:r>
    </w:p>
    <w:p>
      <w:pPr>
        <w:pStyle w:val="BodyText"/>
      </w:pPr>
      <w:r>
        <w:t xml:space="preserve">Add the URL rewrite rules targeting the UIAO repository. These rules intercept Git protocol requests and set the required environment variables before forwarding to git-http-backend.exe:</w:t>
      </w:r>
    </w:p>
    <w:p>
      <w:pPr>
        <w:pStyle w:val="BodyText"/>
      </w:pPr>
      <w:r>
        <w:t xml:space="preserve"># Updated web.config with rewrite rules $webConfigFull = @' &lt;?xml version="1.0" encoding="UTF-8"?&gt; &lt;configuration&gt; &lt;system.webServer&gt; &lt;handlers&gt; &lt;add name="GitSmartHttp" path="*.exe" verb="*" modules="CgiModule" scriptProcessor="C:\Program Files\Git\mingw64\libexec\git-core\git-http-backend.exe" resourceType="Unspecified" requireAccess="Execute" /&gt; &lt;/handlers&gt; &lt;rewrite&gt; &lt;rules&gt; &lt;rule name="UIAO Git Smart HTTP" stopProcessing="true"&gt; &lt;match url="^uiao\.git/(HEAD|info/refs|objects/.*|git-(upload|receive)-pack)$" /&gt; &lt;serverVariables&gt; &lt;set name="GIT_PROJECT_ROOT" value="D:\GitRepos" /&gt; &lt;set name="GIT_HTTP_EXPORT_ALL" value="1" /&gt; &lt;/serverVariables&gt; &lt;action type="Rewrite" url="git-http-backend.exe/{R:0}" /&gt; &lt;/rule&gt; &lt;/rules&gt; &lt;/rewrite&gt; &lt;security&gt; &lt;requestFiltering allowDoubleEscaping="true"&gt; &lt;requestLimits maxAllowedContentLength="524288000" /&gt; &lt;/requestFiltering&gt; &lt;/security&gt; &lt;/system.webServer&gt; &lt;/configuration&gt; '@ Set-Content -Path 'D:\GitWeb\web.config' -Value $webConfigFull -Encoding UTF8 Write-Host "web.config updated with URL Rewrite rules" -ForegroundColor Green</w:t>
      </w:r>
    </w:p>
    <w:p>
      <w:pPr>
        <w:pStyle w:val="BodyText"/>
      </w:pPr>
      <w:r>
        <w:t xml:space="preserve">10.3 No-Rewrite Fallback for Server 2025</w:t>
      </w:r>
    </w:p>
    <w:tbl>
      <w:tblPr>
        <w:tblStyle w:val="Table"/>
        <w:tblW w:type="pct" w:w="5026"/>
        <w:tblLayout w:type="fixed"/>
        <w:tblLook w:firstRow="0" w:lastRow="0" w:firstColumn="0" w:lastColumn="0" w:noHBand="0" w:noVBand="0" w:val="0000"/>
      </w:tblPr>
      <w:tblGrid>
        <w:gridCol w:w="7960"/>
      </w:tblGrid>
      <w:tr>
        <w:tc>
          <w:tcPr/>
          <w:p>
            <w:pPr>
              <w:pStyle w:val="FirstParagraph"/>
            </w:pPr>
            <w:r>
              <w:rPr>
                <w:b/>
                <w:bCs/>
              </w:rPr>
              <w:t xml:space="preserve">Server 2025 Fallback</w:t>
            </w:r>
          </w:p>
          <w:p>
            <w:pPr>
              <w:pStyle w:val="BodyText"/>
            </w:pPr>
            <w:r>
              <w:t xml:space="preserve">If URL Rewrite causes persistent HTTP 500 errors on Windows Server 2025 (a known issue with certain cumulative update levels), use the following environment variable fallback approach instead:</w:t>
            </w:r>
          </w:p>
        </w:tc>
      </w:tr>
    </w:tbl>
    <w:p>
      <w:pPr>
        <w:pStyle w:val="BodyText"/>
      </w:pPr>
      <w:r>
        <w:t xml:space="preserve"># Fallback: Set environment variables at system level if URL Rewrite fails [Environment]::SetEnvironmentVariable('GIT_PROJECT_ROOT', 'D:\GitRepos', 'Machine') [Environment]::SetEnvironmentVariable('GIT_HTTP_EXPORT_ALL', '1', 'Machine') # Then use a simpler web.config without rewrite rules: $webConfigFallback = @' &lt;?xml version="1.0" encoding="UTF-8"?&gt; &lt;configuration&gt; &lt;system.webServer&gt; &lt;handlers&gt; &lt;add name="GitSmartHttp" path="*" verb="*" modules="CgiModule" scriptProcessor="C:\Program Files\Git\mingw64\libexec\git-core\git-http-backend.exe" resourceType="Unspecified" requireAccess="Execute" /&gt; &lt;/handlers&gt; &lt;security&gt; &lt;requestFiltering allowDoubleEscaping="true"&gt; &lt;requestLimits maxAllowedContentLength="524288000" /&gt; &lt;/requestFiltering&gt; &lt;/security&gt; &lt;/system.webServer&gt; &lt;/configuration&gt; '@ # Write to the virtual directory's physical path instead of web root Set-Content -Path 'D:\GitRepos\uiao.git\web.config' -Value $webConfigFallback -Encoding UTF8 # Restart IIS to pick up environment variable changes iisreset /restart</w:t>
      </w:r>
    </w:p>
    <w:p>
      <w:pPr>
        <w:pStyle w:val="BodyText"/>
      </w:pPr>
      <w:r>
        <w:t xml:space="preserve">11. Phase 8: MIME Types for Git Pack Files</w:t>
      </w:r>
    </w:p>
    <w:p>
      <w:pPr>
        <w:pStyle w:val="BodyText"/>
      </w:pPr>
      <w:r>
        <w:t xml:space="preserve">Register the MIME types required for Git Smart HTTP protocol. Without these, IIS will reject requests for pack files and index files with HTTP 404 errors.</w:t>
      </w:r>
    </w:p>
    <w:tbl>
      <w:tblPr>
        <w:tblStyle w:val="Table"/>
        <w:tblW w:type="pct" w:w="4922"/>
        <w:tblLayout w:type="fixed"/>
        <w:tblLook w:firstRow="1" w:lastRow="0" w:firstColumn="0" w:lastColumn="0" w:noHBand="0" w:noVBand="0" w:val="0020"/>
      </w:tblPr>
      <w:tblGrid>
        <w:gridCol w:w="982"/>
        <w:gridCol w:w="2394"/>
        <w:gridCol w:w="44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ten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IME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p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/x-git-packed-obje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 packfile transfer — contains compressed object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id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/x-git-packed-objects-t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k index files — enables efficient object lookup within packf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obje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/x-git-loose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ose object transfer — individual Git objects not yet packed</w:t>
            </w:r>
          </w:p>
        </w:tc>
      </w:tr>
    </w:tbl>
    <w:p>
      <w:pPr>
        <w:pStyle w:val="BodyText"/>
      </w:pPr>
      <w:r>
        <w:t xml:space="preserve"># Phase 8 — Register Git MIME types (idempotent) Import-Module WebAdministration $mimeTypes = @( @{ Extension = '.pack'; MimeType = 'application/x-git-packed-objects' }, @{ Extension = '.idx'; MimeType = 'application/x-git-packed-objects-toc' }, @{ Extension = '.objects'; MimeType = 'application/x-git-loose-object' } ) foreach ($mime in $mimeTypes) { $existing = Get-WebConfigurationProperty -PSPath 'MACHINE/WEBROOT/APPHOST' ` -Filter "system.webServer/staticContent/mimeMap[</w:t>
      </w:r>
      <w:r>
        <w:t xml:space="preserve">@fileExtension</w:t>
      </w:r>
      <w:r>
        <w:t xml:space="preserve">='$($mime.Extension)']" ` -Name fileExtension -ErrorAction SilentlyContinue if (-not $existing) { Add-WebConfigurationProperty -PSPath 'MACHINE/WEBROOT/APPHOST' ` -Filter 'system.webServer/staticContent' ` -Name '.' ` -Value @{ fileExtension = $mime.Extension mimeType = $mime.MimeType } Write-Host "Registered MIME type: $($mime.Extension) -&gt; $($mime.MimeType)" -ForegroundColor Green } else { Write-Host "MIME type already registered: $($mime.Extension)" -ForegroundColor Yellow } }</w:t>
      </w:r>
    </w:p>
    <w:p>
      <w:pPr>
        <w:pStyle w:val="BodyText"/>
      </w:pPr>
      <w:r>
        <w:t xml:space="preserve">12. Phase 9: Authentication and Authorization</w:t>
      </w:r>
    </w:p>
    <w:p>
      <w:pPr>
        <w:pStyle w:val="BodyText"/>
      </w:pPr>
      <w:r>
        <w:t xml:space="preserve">Configure Windows Integrated Authentication (Kerberos/NTLM) for the UIAO Git site with role-based authorization rules mapped to Active Directory or Entra ID security groups.</w:t>
      </w:r>
    </w:p>
    <w:p>
      <w:pPr>
        <w:pStyle w:val="BodyText"/>
      </w:pPr>
      <w:r>
        <w:t xml:space="preserve">12.1 Role-Based Access Control</w:t>
      </w:r>
    </w:p>
    <w:tbl>
      <w:tblPr>
        <w:tblStyle w:val="Table"/>
        <w:tblW w:type="pct" w:w="4944"/>
        <w:tblLayout w:type="fixed"/>
        <w:tblLook w:firstRow="1" w:lastRow="0" w:firstColumn="0" w:lastColumn="0" w:noHBand="0" w:noVBand="0" w:val="0020"/>
      </w:tblPr>
      <w:tblGrid>
        <w:gridCol w:w="973"/>
        <w:gridCol w:w="2079"/>
        <w:gridCol w:w="1415"/>
        <w:gridCol w:w="33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ccess Lev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IS Authorization Ru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IAO\CanonSte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 + Write (push to all branch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w, Verbs: GET, POST, H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governance authority — can push to main and canon/* bran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IAO\Contribu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 + Write (push to feature branches onl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w, Verbs: GET, POST, H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sh restricted to feature/*, bugfix/*, hotfix/* branches by Git hoo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IAO\Rea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-only (clone/fetc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w, Verbs: GET, H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 clone and fetch but cannot pus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y 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unauthenticated access permitted</w:t>
            </w:r>
          </w:p>
        </w:tc>
      </w:tr>
    </w:tbl>
    <w:p>
      <w:pPr>
        <w:pStyle w:val="BodyText"/>
      </w:pPr>
      <w:r>
        <w:t xml:space="preserve"># Phase 9 — Configure Authentication and Authorization $siteName = 'UIAOGitServer' # Disable Anonymous Authentication Set-WebConfigurationProperty -PSPath "IIS:\Sites\$siteName" ` -Filter 'system.webServer/security/authentication/anonymousAuthentication' ` -Name enabled -Value $false # Enable Windows Authentication (Kerberos + NTLM) Set-WebConfigurationProperty -PSPath "IIS:\Sites\$siteName" ` -Filter 'system.webServer/security/authentication/windowsAuthentication' ` -Name enabled -Value $true # Disable Basic Authentication by default (enable only if non-Windows clients needed) Set-WebConfigurationProperty -PSPath "IIS:\Sites\$siteName" ` -Filter 'system.webServer/security/authentication/basicAuthentication' ` -Name enabled -Value $false # Configure authorization rules # Remove default "Allow All" rule Remove-WebConfigurationProperty -PSPath "IIS:\Sites\$siteName" ` -Filter 'system.webServer/security/authorization' ` -Name '.' ` -AtElement @{ accessType = 'Allow'; users = '*' } ` -ErrorAction SilentlyContinue # Add role-based rules Add-WebConfigurationProperty -PSPath "IIS:\Sites\$siteName" ` -Filter 'system.webServer/security/authorization' ` -Name '.' ` -Value @{ accessType = 'Allow'; roles = 'UIAO\CanonStewards'; verbs = 'GET,POST,HEAD' } Add-WebConfigurationProperty -PSPath "IIS:\Sites\$siteName" ` -Filter 'system.webServer/security/authorization' ` -Name '.' ` -Value @{ accessType = 'Allow'; roles = 'UIAO\Contributors'; verbs = 'GET,POST,HEAD' } Add-WebConfigurationProperty -PSPath "IIS:\Sites\$siteName" ` -Filter 'system.webServer/security/authorization' ` -Name '.' ` -Value @{ accessType = 'Allow'; roles = 'UIAO\Readers'; verbs = 'GET,HEAD' } # Deny all others Add-WebConfigurationProperty -PSPath "IIS:\Sites\$siteName" ` -Filter 'system.webServer/security/authorization' ` -Name '.' ` -Value @{ accessType = 'Deny'; users = '*' } Write-Host "Authentication and authorization configured" -ForegroundColor Green</w:t>
      </w:r>
    </w:p>
    <w:tbl>
      <w:tblPr>
        <w:tblStyle w:val="Table"/>
        <w:tblW w:type="pct" w:w="5017"/>
        <w:tblLayout w:type="fixed"/>
        <w:tblLook w:firstRow="0" w:lastRow="0" w:firstColumn="0" w:lastColumn="0" w:noHBand="0" w:noVBand="0" w:val="0000"/>
      </w:tblPr>
      <w:tblGrid>
        <w:gridCol w:w="7946"/>
      </w:tblGrid>
      <w:tr>
        <w:tc>
          <w:tcPr/>
          <w:p>
            <w:pPr>
              <w:pStyle w:val="FirstParagraph"/>
            </w:pPr>
            <w:r>
              <w:rPr>
                <w:b/>
                <w:bCs/>
              </w:rPr>
              <w:t xml:space="preserve">HTTPS-Only Warning for Basic Auth</w:t>
            </w:r>
          </w:p>
          <w:p>
            <w:pPr>
              <w:pStyle w:val="BodyText"/>
            </w:pPr>
            <w:r>
              <w:t xml:space="preserve">If you must enable Basic Authentication for non-Windows Git clients,</w:t>
            </w:r>
            <w:r>
              <w:t xml:space="preserve"> </w:t>
            </w:r>
            <w:r>
              <w:rPr>
                <w:b/>
                <w:bCs/>
              </w:rPr>
              <w:t xml:space="preserve">never</w:t>
            </w:r>
            <w:r>
              <w:t xml:space="preserve"> </w:t>
            </w:r>
            <w:r>
              <w:t xml:space="preserve">enable it without HTTPS. Basic Auth transmits credentials in Base64 (trivially decoded). Only enable Basic Auth after completing Phase 10 (HTTPS/TLS configuration) and verifying that HTTP-to-HTTPS redirect is active.</w:t>
            </w:r>
          </w:p>
        </w:tc>
      </w:tr>
    </w:tbl>
    <w:p>
      <w:pPr>
        <w:pStyle w:val="BodyText"/>
      </w:pPr>
      <w:r>
        <w:t xml:space="preserve">12.2 Client-Side Credential Configuration</w:t>
      </w:r>
    </w:p>
    <w:p>
      <w:pPr>
        <w:pStyle w:val="BodyText"/>
      </w:pPr>
      <w:r>
        <w:t xml:space="preserve"># On developer workstation (C:\Users\whale\git\uiao) # Configure Git Credential Manager for Windows Integrated Auth git config --global credential.helper manager # Add the IIS server as a remote git remote add iis https://git.uiao.local/uiao.git # For Windows Integrated Auth, credentials are passed automatically # For Basic Auth environments, Git Credential Manager will prompt once and cache</w:t>
      </w:r>
    </w:p>
    <w:p>
      <w:pPr>
        <w:pStyle w:val="BodyText"/>
      </w:pPr>
      <w:r>
        <w:t xml:space="preserve">13. Phase 10: HTTPS and TLS Configuration</w:t>
      </w:r>
    </w:p>
    <w:p>
      <w:pPr>
        <w:pStyle w:val="BodyText"/>
      </w:pPr>
      <w:r>
        <w:t xml:space="preserve">Configure TLS for the UIAO Git server. Two paths are provided: self-signed certificates for lab/development environments, and CA-signed certificates for production deployments.</w:t>
      </w:r>
    </w:p>
    <w:p>
      <w:pPr>
        <w:pStyle w:val="BodyText"/>
      </w:pPr>
      <w:r>
        <w:t xml:space="preserve">13.1 Lab — Self-Signed Certificate</w:t>
      </w:r>
    </w:p>
    <w:p>
      <w:pPr>
        <w:pStyle w:val="BodyText"/>
      </w:pPr>
      <w:r>
        <w:t xml:space="preserve"># Lab — Generate self-signed certificate for git.uiao.local $cert = New-SelfSignedCertificate ` -DnsName 'git.uiao.local', 'localhost' ` -CertStoreLocation 'Cert:\LocalMachine\My' ` -NotAfter (Get-Date).AddYears(2) ` -FriendlyName 'UIAO Git Server (Lab)' ` -KeyAlgorithm RSA ` -KeyLength 2048 ` -HashAlgorithm SHA256 Write-Host "Certificate created: $($cert.Thumbprint)" -ForegroundColor Green # Bind certificate to IIS site $siteName = 'UIAOGitServer' # Remove existing HTTPS binding if present Get-WebBinding -Name $siteName -Protocol https -ErrorAction SilentlyContinue | Remove-WebBinding -ErrorAction SilentlyContinue # Create new HTTPS binding with certificate New-WebBinding -Name $siteName -Protocol https -Port 443 -HostHeader 'git.uiao.local' $binding = Get-WebBinding -Name $siteName -Protocol https $binding.AddSslCertificate($cert.Thumbprint, 'My') Write-Host "HTTPS binding configured for $siteName" -ForegroundColor Green</w:t>
      </w:r>
    </w:p>
    <w:p>
      <w:pPr>
        <w:pStyle w:val="BodyText"/>
      </w:pPr>
      <w:r>
        <w:t xml:space="preserve">13.2 Production — CA-Signed Certificate</w:t>
      </w:r>
    </w:p>
    <w:p>
      <w:pPr>
        <w:pStyle w:val="BodyText"/>
      </w:pPr>
      <w:r>
        <w:t xml:space="preserve"># Production — Import CA-signed certificate from PFX # $pfxPath = 'C:\certs\git-uiao-prod.pfx' # $pfxPassword = Read-Host -AsSecureString -Prompt 'PFX password' # $prodCert = Import-PfxCertificate ` # -FilePath $pfxPath ` # -CertStoreLocation 'Cert:\LocalMachine\My' ` # -Password $pfxPassword # # $binding = Get-WebBinding -Name 'UIAOGitServer' -Protocol https # $binding.AddSslCertificate($prodCert.Thumbprint, 'My')</w:t>
      </w:r>
    </w:p>
    <w:p>
      <w:pPr>
        <w:pStyle w:val="BodyText"/>
      </w:pPr>
      <w:r>
        <w:t xml:space="preserve">13.3 HTTP-to-HTTPS Redirect</w:t>
      </w:r>
    </w:p>
    <w:p>
      <w:pPr>
        <w:pStyle w:val="BodyText"/>
      </w:pPr>
      <w:r>
        <w:t xml:space="preserve"># Add HTTP binding for redirect purposes only New-WebBinding -Name 'UIAOGitServer' -Protocol http -Port 80 # Add redirect rule to web.config (prepend to existing rewrite rules) # This ensures all Git traffic is encrypted in transit $redirectRule = @' &lt;rule name="HTTP to HTTPS Redirect" stopProcessing="true"&gt; &lt;match url="(.*)" /&gt; &lt;conditions&gt; &lt;add input="{HTTPS}" pattern="off" ignoreCase="true" /&gt; &lt;/conditions&gt; &lt;action type="Redirect" url="https://{HTTP_HOST}/{R:1}" redirectType="Permanent" /&gt; &lt;/rule&gt; '@ Write-Host "HTTP-to-HTTPS redirect configured" -ForegroundColor Green</w:t>
      </w:r>
    </w:p>
    <w:p>
      <w:pPr>
        <w:pStyle w:val="BodyText"/>
      </w:pPr>
      <w:r>
        <w:t xml:space="preserve">13.4 Client-Side Certificate Trust</w:t>
      </w:r>
    </w:p>
    <w:p>
      <w:pPr>
        <w:pStyle w:val="BodyText"/>
      </w:pPr>
      <w:r>
        <w:t xml:space="preserve"># On the server — export the lab certificate for distribution Export-Certificate -Cert $cert -FilePath 'C:\temp\uiao-git-lab.cer' # On developer workstation — import into Trusted Root CA store # Import-Certificate -FilePath '\\server\share\uiao-git-lab.cer' ` # -CertStoreLocation 'Cert:\LocalMachine\Root' # Alternative: Tell Git to skip TLS verification (lab only, NEVER production) # git config --global http.https://git.uiao.local.sslVerify false</w:t>
      </w:r>
    </w:p>
    <w:tbl>
      <w:tblPr>
        <w:tblStyle w:val="Table"/>
        <w:tblW w:type="pct" w:w="5023"/>
        <w:tblLayout w:type="fixed"/>
        <w:tblLook w:firstRow="0" w:lastRow="0" w:firstColumn="0" w:lastColumn="0" w:noHBand="0" w:noVBand="0" w:val="0000"/>
      </w:tblPr>
      <w:tblGrid>
        <w:gridCol w:w="7956"/>
      </w:tblGrid>
      <w:tr>
        <w:tc>
          <w:tcPr/>
          <w:p>
            <w:pPr>
              <w:pStyle w:val="FirstParagraph"/>
            </w:pPr>
            <w:r>
              <w:rPr>
                <w:b/>
                <w:bCs/>
              </w:rPr>
              <w:t xml:space="preserve">Production Security</w:t>
            </w:r>
          </w:p>
          <w:p>
            <w:pPr>
              <w:pStyle w:val="BodyText"/>
            </w:pPr>
            <w:r>
              <w:t xml:space="preserve">Never disable SSL verification (sslVerify false) in production. This exposes Git traffic to man-in-the-middle attacks. Always use a CA-signed certificate trusted by all client workstations in production deployments.</w:t>
            </w:r>
          </w:p>
        </w:tc>
      </w:tr>
    </w:tbl>
    <w:p>
      <w:pPr>
        <w:pStyle w:val="BodyText"/>
      </w:pPr>
      <w:r>
        <w:t xml:space="preserve">14. Phase 11: NTFS Permissions</w:t>
      </w:r>
    </w:p>
    <w:p>
      <w:pPr>
        <w:pStyle w:val="BodyText"/>
      </w:pPr>
      <w:r>
        <w:t xml:space="preserve">Set UIAO-specific NTFS permissions on the bare repository directory. These filesystem-level permissions work in conjunction with the IIS authorization rules (Phase 9) and the server-side Git hooks (Phase 12) to enforce defense-in-depth access control.</w:t>
      </w:r>
    </w:p>
    <w:p>
      <w:pPr>
        <w:pStyle w:val="BodyText"/>
      </w:pPr>
      <w:r>
        <w:t xml:space="preserve"># Phase 11 — Set NTFS permissions for UIAO bare repository $uiaoBare = 'D:\GitRepos\uiao.git' # Remove inherited permissions first (start clean) icacls $uiaoBare /inheritance:r /T /C /Q # SYSTEM — Full Control (required for IIS and scheduled tasks) icacls $uiaoBare /grant "SYSTEM:(OI)(CI)F" /T /C /Q # Administrators — Full Control (required for management) icacls $uiaoBare /grant "BUILTIN\Administrators:(OI)(CI)F" /T /C /Q # IIS Application Pool identity — Modify (read + write for push operations) icacls $uiaoBare /grant "IIS AppPool\UIAOGitPool:(OI)(CI)M" /T /C /Q # Canon Stewards group — Modify (full push access) icacls $uiaoBare /grant "UIAO\CanonStewards:(OI)(CI)M" /T /C /Q # Contributors — Read + Execute (clone/fetch at filesystem level; push gated by hooks) icacls $uiaoBare /grant "UIAO\Contributors:(OI)(CI)RX" /T /C /Q # Readers — Read only icacls $uiaoBare /grant "UIAO\Readers:(OI)(CI)R" /T /C /Q Write-Host "NTFS permissions configured for $uiaoBare" -ForegroundColor Green # Verify permissions icacls $uiaoBare</w:t>
      </w:r>
    </w:p>
    <w:p>
      <w:pPr>
        <w:pStyle w:val="BodyText"/>
      </w:pPr>
      <w:r>
        <w:t xml:space="preserve">14.1 Permissions Matrix</w:t>
      </w:r>
    </w:p>
    <w:tbl>
      <w:tblPr>
        <w:tblStyle w:val="Table"/>
        <w:tblW w:type="pct" w:w="4937"/>
        <w:tblLayout w:type="fixed"/>
        <w:tblLook w:firstRow="1" w:lastRow="0" w:firstColumn="0" w:lastColumn="0" w:noHBand="0" w:noVBand="0" w:val="0020"/>
      </w:tblPr>
      <w:tblGrid>
        <w:gridCol w:w="1344"/>
        <w:gridCol w:w="1095"/>
        <w:gridCol w:w="1992"/>
        <w:gridCol w:w="338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incip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TFS Permis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heritan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Control (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OI)(CI) — All subfolders and 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 for IIS worker process and scheduled tas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TIN\Administra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Control (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OI)(CI) — All subfolders and 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 administration and emergency acc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IS AppPool\UIAOGitP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fy 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OI)(CI) — All subfolders and 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S worker process needs write access for push (git-receive-pa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IAO\CanonSte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fy 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OI)(CI) — All subfolders and 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on governance — full read/write to all repository f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IAO\Contribu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 &amp; Execute (R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OI)(CI) — All subfolders and 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ne and fetch access; push gated by server-side hoo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IAO\Rea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 (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OI)(CI) — All subfolders and 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-only clone and fetch access</w:t>
            </w:r>
          </w:p>
        </w:tc>
      </w:tr>
    </w:tbl>
    <w:p>
      <w:pPr>
        <w:pStyle w:val="BodyText"/>
      </w:pPr>
      <w:r>
        <w:t xml:space="preserve">15. Phase 12: UIAO Server-Side Git Hooks</w:t>
      </w:r>
    </w:p>
    <w:p>
      <w:pPr>
        <w:pStyle w:val="BodyText"/>
      </w:pPr>
      <w:r>
        <w:t xml:space="preserve">This is the core UIAO governance enforcement section. Server-side Git hooks execute automatically on every push to the IIS-hosted mirror, validating Canon rules before changes are accepted into the repository. Three hooks are deployed: pre-receive, update, and post-receive.</w:t>
      </w:r>
    </w:p>
    <w:tbl>
      <w:tblPr>
        <w:tblStyle w:val="Table"/>
        <w:tblW w:type="pct" w:w="5019"/>
        <w:tblLayout w:type="fixed"/>
        <w:tblLook w:firstRow="0" w:lastRow="0" w:firstColumn="0" w:lastColumn="0" w:noHBand="0" w:noVBand="0" w:val="0000"/>
      </w:tblPr>
      <w:tblGrid>
        <w:gridCol w:w="7949"/>
      </w:tblGrid>
      <w:tr>
        <w:tc>
          <w:tcPr/>
          <w:p>
            <w:pPr>
              <w:pStyle w:val="FirstParagraph"/>
            </w:pPr>
            <w:r>
              <w:rPr>
                <w:b/>
                <w:bCs/>
              </w:rPr>
              <w:t xml:space="preserve">Hook Execution Order</w:t>
            </w:r>
          </w:p>
          <w:p>
            <w:pPr>
              <w:pStyle w:val="BodyText"/>
            </w:pPr>
            <w:r>
              <w:t xml:space="preserve">Git executes hooks in this order:</w:t>
            </w:r>
            <w:r>
              <w:t xml:space="preserve"> </w:t>
            </w:r>
            <w:r>
              <w:rPr>
                <w:b/>
                <w:bCs/>
              </w:rPr>
              <w:t xml:space="preserve">pre-receive</w:t>
            </w:r>
            <w:r>
              <w:t xml:space="preserve"> </w:t>
            </w:r>
            <w:r>
              <w:t xml:space="preserve">(once per push, all refs) →</w:t>
            </w:r>
            <w:r>
              <w:t xml:space="preserve"> </w:t>
            </w:r>
            <w:r>
              <w:rPr>
                <w:b/>
                <w:bCs/>
              </w:rPr>
              <w:t xml:space="preserve">update</w:t>
            </w:r>
            <w:r>
              <w:t xml:space="preserve"> </w:t>
            </w:r>
            <w:r>
              <w:t xml:space="preserve">(once per ref being updated) →</w:t>
            </w:r>
            <w:r>
              <w:t xml:space="preserve"> </w:t>
            </w:r>
            <w:r>
              <w:rPr>
                <w:b/>
                <w:bCs/>
              </w:rPr>
              <w:t xml:space="preserve">post-receive</w:t>
            </w:r>
            <w:r>
              <w:t xml:space="preserve"> </w:t>
            </w:r>
            <w:r>
              <w:t xml:space="preserve">(once per push, after all refs updated). If pre-receive or update exits non-zero, the push is rejected and post-receive never runs.</w:t>
            </w:r>
          </w:p>
        </w:tc>
      </w:tr>
    </w:tbl>
    <w:p>
      <w:pPr>
        <w:pStyle w:val="BodyText"/>
      </w:pPr>
      <w:r>
        <w:t xml:space="preserve">15.1 Pre-Receive Hook — Canon Governance Enforcement</w:t>
      </w:r>
    </w:p>
    <w:p>
      <w:pPr>
        <w:pStyle w:val="BodyText"/>
      </w:pPr>
      <w:r>
        <w:t xml:space="preserve">The pre-receive hook validates every push against UIAO Canon rules:</w:t>
      </w:r>
    </w:p>
    <w:p>
      <w:pPr>
        <w:numPr>
          <w:ilvl w:val="0"/>
          <w:numId w:val="1002"/>
        </w:numPr>
      </w:pPr>
      <w:r>
        <w:t xml:space="preserve">Rejects pushes containing FOUO markings (scans for "FOUO" and "For Official Use Only")</w:t>
      </w:r>
    </w:p>
    <w:p>
      <w:pPr>
        <w:numPr>
          <w:ilvl w:val="0"/>
          <w:numId w:val="1002"/>
        </w:numPr>
      </w:pPr>
      <w:r>
        <w:t xml:space="preserve">Validates that files in canon/ have YAML frontmatter with required fields: document_id (UIAO_NNN pattern), title, version, status, classification, owner, created_at, updated_at, boundary (must be "GCC-Moderate")</w:t>
      </w:r>
    </w:p>
    <w:p>
      <w:pPr>
        <w:numPr>
          <w:ilvl w:val="0"/>
          <w:numId w:val="1002"/>
        </w:numPr>
      </w:pPr>
      <w:r>
        <w:t xml:space="preserve">Validates that canon/ files follow the naming convention UIAO_NNN_Short_Title_vMajor.Minor.md</w:t>
      </w:r>
    </w:p>
    <w:p>
      <w:pPr>
        <w:numPr>
          <w:ilvl w:val="0"/>
          <w:numId w:val="1002"/>
        </w:numPr>
      </w:pPr>
      <w:r>
        <w:t xml:space="preserve">Rejects pushes to main from anyone not in the CanonStewards group</w:t>
      </w:r>
    </w:p>
    <w:p>
      <w:pPr>
        <w:pStyle w:val="FirstParagraph"/>
      </w:pPr>
      <w:r>
        <w:t xml:space="preserve"># Create pre-receive hook $preReceiveHook = @' #!/usr/bin/env pwsh # ============================================================ # UIAO Pre-Receive Hook — Governance Enforcement # Location: D:\GitRepos\uiao.git\hooks\pre-receive # Purpose: Validates Canon rules on every push # ============================================================ $ErrorActionPreference = 'Stop' $rejected = $false $reasons = @() while ($line = [Console]::ReadLine()) { if ([string]::IsNullOrWhiteSpace($line)) { continue } $parts = $line -split ' ' $oldRev = $parts[0] $newRev = $parts[1] $refName = $parts[2] # Skip delete operations if ($newRev -eq '0000000000000000000000000000000000000000') { continue } # Determine if this is a new branch (oldRev is all zeros) $isNewBranch = ($oldRev -eq '0000000000000000000000000000000000000000') $diffBase = if ($isNewBranch) { '--root' } else { $oldRev } # ── Rule 1: Only CanonStewards can push to main ── if ($refName -eq 'refs/heads/main') { $user = $env:REMOTE_USER if ($user) { # Query AD group membership (adapt to your AD/Entra lookup) $isSteward = $false try { $groups = ([System.Security.Principal.WindowsIdentity]::new($user)).Groups | ForEach-Object { $_.Translate([System.Security.Principal.NTAccount]).Value } $isSteward = $groups -contains 'UIAO\CanonStewards' } catch { # If group lookup fails, reject as precaution $isSteward = $false } if (-not $isSteward) { $reasons += "REJECTED: User '$user' is not a member of UIAO\CanonStewards — cannot push to main" $rejected = $true } } } # Get list of changed files $changedFiles = if ($isNewBranch) { git diff-tree --no-commit-id --name-only -r $newRev } else { git diff --name-only $oldRev $newRev } # ── Rule 2: No FOUO markings in any file ── foreach ($file in $changedFiles) { $content = git show "${newRev}:${file}" 2&gt;$null if ($content -match 'FOUO|For Official Use Only') { $reasons += "REJECTED: '$file' contains FOUO markings. Use 'Controlled' per UIAO Canon." $rejected = $true } } # ── Rule 3: Canon file metadata validation ── $canonFiles = $changedFiles | Where-Object { $_ -match '^canon/' -and $_ -match '\.md$' } foreach ($file in $canonFiles) { $content = git show "${newRev}:${file}" 2&gt;$null if (-not $content) { continue } # Check required YAML frontmatter fields $requiredFields = @( @{ Name = 'document_id'; Pattern = 'document_id:\s*UIAO_\d{3}' }, @{ Name = 'title'; Pattern = 'title:\s*.+' }, @{ Name = 'version'; Pattern = 'version:\s*\d+\.\d+' }, @{ Name = 'status'; Pattern = 'status:\s*.+' }, @{ Name = 'classification'; Pattern = 'classification:\s*.+' }, @{ Name = 'owner'; Pattern = 'owner:\s*.+' }, @{ Name = 'created_at'; Pattern = 'created_at:\s*.+' }, @{ Name = 'updated_at'; Pattern = 'updated_at:\s*.+' }, @{ Name = 'boundary'; Pattern = 'boundary:\s*GCC-Moderate' } ) foreach ($field in $requiredFields) { if ($content -notmatch $field.Pattern) { $reasons += "REJECTED: '$file' — missing or invalid '$($field.Name)' in YAML frontmatter" $rejected = $true } } # ── Rule 4: Canon file naming convention ── $fileName = Split-Path $file -Leaf if ($fileName -notmatch '^UIAO_\d{3}_[\w]+_v\d+\.\d+\.md$') { $reasons += "REJECTED: '$file' — filename must match UIAO_NNN_Short_Title_vMajor.Minor.md" $rejected = $true } } } # Output results if ($rejected) { Write-Host "" Write-Host "========================================" -ForegroundColor Red Write-Host " UIAO GOVERNANCE — PUSH REJECTED" -ForegroundColor Red Write-Host "========================================" -ForegroundColor Red foreach ($reason in $reasons) { Write-Host " $reason" -ForegroundColor Red } Write-Host "" exit 1 } exit 0 '@ $hookPath = 'D:\GitRepos\uiao.git\hooks\pre-receive' Set-Content -Path $hookPath -Value $preReceiveHook -Encoding UTF8 Write-Host "Pre-receive hook written to: $hookPath" -ForegroundColor Green</w:t>
      </w:r>
    </w:p>
    <w:p>
      <w:pPr>
        <w:pStyle w:val="BodyText"/>
      </w:pPr>
      <w:r>
        <w:t xml:space="preserve">15.2 Update Hook — Branch Naming and Protection</w:t>
      </w:r>
    </w:p>
    <w:p>
      <w:pPr>
        <w:pStyle w:val="BodyText"/>
      </w:pPr>
      <w:r>
        <w:t xml:space="preserve">The update hook enforces branch naming conventions and protects the main branch:</w:t>
      </w:r>
    </w:p>
    <w:p>
      <w:pPr>
        <w:pStyle w:val="BodyText"/>
      </w:pPr>
      <w:r>
        <w:t xml:space="preserve"># Create update hook $updateHook = @' #!/usr/bin/env pwsh # ============================================================ # UIAO Update Hook — Branch Naming and Protection # Location: D:\GitRepos\uiao.git\hooks\update # Arguments: $args[0]=refname, $args[1]=oldrev, $args[2]=newrev # ============================================================ $refName = $args[0] $oldRev = $args[1] $newRev = $args[2] # Only enforce on branch refs (not tags) if ($refName -notlike 'refs/heads/*') { exit 0 } $branchName = $refName -replace '^refs/heads/', '' # ── Rule 1: Enforce branch naming conventions ── $allowedPatterns = @( '^main$', '^develop$', '^feature/.+', '^bugfix/.+', '^hotfix/.+', '^canon/.+', '^release/.+' ) $isValidName = $false foreach ($pattern in $allowedPatterns) { if ($branchName -match $pattern) { $isValidName = $true break } } if (-not $isValidName) { Write-Host "REJECTED: Branch name '$branchName' does not match allowed patterns:" -ForegroundColor Red Write-Host " Allowed: main, develop, feature/*, bugfix/*, hotfix/*, canon/*, release/*" -ForegroundColor Red exit 1 } # ── Rule 2: Protect main branch (redundant with pre-receive, defense-in-depth) ── if ($branchName -eq 'main') { $user = $env:REMOTE_USER if ($user) { try { $groups = ([System.Security.Principal.WindowsIdentity]::new($user)).Groups | ForEach-Object { $_.Translate([System.Security.Principal.NTAccount]).Value } if ($groups -notcontains 'UIAO\CanonStewards') { Write-Host "REJECTED: Only CanonStewards can push to main (user: $user)" -ForegroundColor Red exit 1 } } catch { Write-Host "REJECTED: Cannot verify CanonStewards membership for '$user'" -ForegroundColor Red exit 1 } } } exit 0 '@ $updateHookPath = 'D:\GitRepos\uiao.git\hooks\update' Set-Content -Path $updateHookPath -Value $updateHook -Encoding UTF8 Write-Host "Update hook written to: $updateHookPath" -ForegroundColor Green</w:t>
      </w:r>
    </w:p>
    <w:p>
      <w:pPr>
        <w:pStyle w:val="BodyText"/>
      </w:pPr>
      <w:r>
        <w:t xml:space="preserve">15.3 Post-Receive Hook — Logging and Webhooks</w:t>
      </w:r>
    </w:p>
    <w:p>
      <w:pPr>
        <w:pStyle w:val="BodyText"/>
      </w:pPr>
      <w:r>
        <w:t xml:space="preserve">The post-receive hook runs after a successful push. It logs the push event, updates server info, and optionally triggers the UIAO CI/CD pipeline.</w:t>
      </w:r>
    </w:p>
    <w:p>
      <w:pPr>
        <w:pStyle w:val="BodyText"/>
      </w:pPr>
      <w:r>
        <w:t xml:space="preserve"># Create post-receive hook $postReceiveHook = @' #!/usr/bin/env pwsh # ============================================================ # UIAO Post-Receive Hook — Logging and Webhook Notification # Location: D:\GitRepos\uiao.git\hooks\post-receive # ============================================================ $logDir = 'D:\GitRepos\logs' $logFile = Join-Path $logDir 'uiao-push.log' # Ensure log directory exists if (-not (Test-Path $logDir)) { New-Item -Path $logDir -ItemType Directory -Force | Out-Null } $timestamp = Get-Date -Format 'yyyy-MM-dd HH:mm:ss' $user = $env:REMOTE_USER if (-not $user) { $user = 'unknown' } while ($line = [Console]::ReadLine()) { if ([string]::IsNullOrWhiteSpace($line)) { continue } $parts = $line -split ' ' $oldRev = $parts[0] $newRev = $parts[1] $refName = $parts[2] # ── Log the push event ── $logEntry = "$timestamp | User: $user | Ref: $refName | $($oldRev.Substring(0,8))..$($newRev.Substring(0,8))" Add-Content -Path $logFile -Value $logEntry # ── Trigger CI/CD webhook for pushes to main ── if ($refName -eq 'refs/heads/main' -and $env:GITHUB_TOKEN) { try { $webhookUrl = 'https://api.github.com/repos/WhalerMike/uiao/dispatches' $headers = @{ 'Authorization' = "Bearer $env:GITHUB_TOKEN" 'Accept' = 'application/vnd.github.v3+json' } $body = @{ event_type = 'iis-mirror-push' client_payload = @{ ref = $refName pusher = $user timestamp = (Get-Date -Format 'o') } } | ConvertTo-Json Invoke-RestMethod -Uri $webhookUrl ` -Method Post ` -Headers $headers ` -Body $body ` -ContentType 'application/json' ` -ErrorAction SilentlyContinue } catch { # Webhook failure should not block the push Add-Content -Path $logFile -Value "$timestamp | WARN: Webhook dispatch failed: $_" } } } # ── Update server info for dumb HTTP clients ── git update-server-info '@ $postReceiveHookPath = 'D:\GitRepos\uiao.git\hooks\post-receive' Set-Content -Path $postReceiveHookPath -Value $postReceiveHook -Encoding UTF8 Write-Host "Post-receive hook written to: $postReceiveHookPath" -ForegroundColor Green</w:t>
      </w:r>
    </w:p>
    <w:p>
      <w:pPr>
        <w:pStyle w:val="BodyText"/>
      </w:pPr>
      <w:r>
        <w:t xml:space="preserve">16. Testing and Validation</w:t>
      </w:r>
    </w:p>
    <w:p>
      <w:pPr>
        <w:pStyle w:val="BodyText"/>
      </w:pPr>
      <w:r>
        <w:t xml:space="preserve">Execute the following end-to-end test sequence to validate the UIAO Git server deployment. Each test builds on the previous one — run them in order.</w:t>
      </w:r>
    </w:p>
    <w:p>
      <w:pPr>
        <w:pStyle w:val="BodyText"/>
      </w:pPr>
      <w:r>
        <w:t xml:space="preserve"># ────────────────────────────────────────────── # Test 1 — Clone UIAO from IIS server # ────────────────────────────────────────────── $testDir = "$env:TEMP\uiao-iis-test-$(Get-Date -Format 'yyyyMMddHHmmss')" Write-Host "Test 1: Cloning UIAO from IIS server..." -ForegroundColor Cyan git clone https://git.uiao.local/uiao.git $testDir if (Test-Path (Join-Path $testDir '.git')) { Write-Host " [PASS] Clone successful to $testDir" -ForegroundColor Green } else { Write-Error " [FAIL] Clone failed" exit 1 } # ────────────────────────────────────────────── # Test 2 — Verify directory structure # ────────────────────────────────────────────── Write-Host "`nTest 2: Verifying UIAO directory structure..." -ForegroundColor Cyan $expectedDirs = @('core', 'docs', 'gos', 'impl') $allPresent = $true foreach ($dir in $expectedDirs) { $dirPath = Join-Path $testDir $dir if (Test-Path $dirPath) { Write-Host " [PASS] $dir/" -ForegroundColor Green } else { Write-Host " [FAIL] $dir/ — NOT FOUND" -ForegroundColor Red $allPresent = $false } } # ────────────────────────────────────────────── # Test 3 — Verify commit count # ────────────────────────────────────────────── Write-Host "`nTest 3: Verifying commit history..." -ForegroundColor Cyan $commitCount = git -C $testDir rev-list --count HEAD Write-Host " Commit count: $commitCount (expected: 3550+)" -ForegroundColor $(if ([int]$commitCount -ge 3550) { 'Green' } else { 'Yellow' }) # ────────────────────────────────────────────── # Test 4 — Push test (feature branch) # ────────────────────────────────────────────── Write-Host "`nTest 4: Testing push to feature branch..." -ForegroundColor Cyan Set-Location $testDir git checkout -b feature/iis-deployment-test New-Item -Path 'test-iis-validation.txt' -Value "IIS deployment validation - $(Get-Date -Format 'o')" -Force | Out-Null git add test-iis-validation.txt git commit -m 'test: validate IIS push capability' git push origin feature/iis-deployment-test if ($LASTEXITCODE -eq 0) { Write-Host " [PASS] Push to feature branch succeeded" -ForegroundColor Green } else { Write-Host " [FAIL] Push to feature branch failed" -ForegroundColor Red } # ────────────────────────────────────────────── # Test 5 — Verify FOUO rejection # ────────────────────────────────────────────── Write-Host "`nTest 5: Testing FOUO rejection (expected to fail)..." -ForegroundColor Cyan New-Item -Path 'test-fouo.txt' -Value "This document is FOUO" -Force | Out-Null git add test-fouo.txt git commit -m 'test: FOUO marking detection' git push origin feature/iis-deployment-test 2&gt;&amp;1 if ($LASTEXITCODE -ne 0) { Write-Host " [PASS] FOUO push correctly rejected by pre-receive hook" -ForegroundColor Green } else { Write-Host " [FAIL] FOUO push was NOT rejected — check pre-receive hook" -ForegroundColor Red } # ────────────────────────────────────────────── # Test 6 — Verify branch naming rejection # ────────────────────────────────────────────── Write-Host "`nTest 6: Testing invalid branch name rejection..." -ForegroundColor Cyan git checkout -b invalid-branch-name New-Item -Path 'test-branch.txt' -Value 'Branch naming test' -Force | Out-Null git add test-branch.txt git commit -m 'test: invalid branch name' git push origin invalid-branch-name 2&gt;&amp;1 if ($LASTEXITCODE -ne 0) { Write-Host " [PASS] Invalid branch name correctly rejected" -ForegroundColor Green } else { Write-Host " [FAIL] Invalid branch name was NOT rejected — check update hook" -ForegroundColor Red } # ────────────────────────────────────────────── # Cleanup # ────────────────────────────────────────────── Write-Host "`nCleaning up test directory..." -ForegroundColor Cyan Set-Location $env:USERPROFILE Remove-Item $testDir -Recurse -Force -ErrorAction SilentlyContinue # Clean up remote test branch git -C 'D:\GitRepos\uiao.git' branch -D feature/iis-deployment-test -ErrorAction SilentlyContinue Write-Host "`n========================================" -ForegroundColor Green Write-Host " ALL TESTS COMPLETE" -ForegroundColor Green Write-Host "========================================" -ForegroundColor Green</w:t>
      </w:r>
    </w:p>
    <w:p>
      <w:pPr>
        <w:pStyle w:val="BodyText"/>
      </w:pPr>
      <w:r>
        <w:t xml:space="preserve">16.1 Troubleshooting Reference</w:t>
      </w:r>
    </w:p>
    <w:tbl>
      <w:tblPr>
        <w:tblStyle w:val="Table"/>
        <w:tblW w:type="pct" w:w="4944"/>
        <w:tblLayout w:type="fixed"/>
        <w:tblLook w:firstRow="1" w:lastRow="0" w:firstColumn="0" w:lastColumn="0" w:noHBand="0" w:noVBand="0" w:val="0020"/>
      </w:tblPr>
      <w:tblGrid>
        <w:gridCol w:w="973"/>
        <w:gridCol w:w="707"/>
        <w:gridCol w:w="2522"/>
        <w:gridCol w:w="362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ympto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TTP Cod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u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ne fa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GI module not registe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er CGI restriction for git-http-backend.exe via appcmd.ex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ne fa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Rewrite Module error on Server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y KB5035080 or use environment variable fallback (Section 10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h prompt loo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Auth not enabled on s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able Windows Authentication in IIS Manager or via PowerShell (Section 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sh rej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TFS permissions — IIS AppPool identity lacks Modif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t Modify to IIS AppPool\UIAOGitPool on D:\GitRepos\uiao.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sh rej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-receive hook — user not in CanonSte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y AD/Entra group membership; add user to UIAO\CanonStewa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sh rej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 (hoo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O marking detected by pre-receive ho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lace "FOUO" / "For Official Use Only" with "Controlled" per UIAO Can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ge push fa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st entity too lar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ase maxAllowedContentLength in requestFiltering (currently 500 MB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L error on cl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-signed cert not trusted on cl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ort cert to client Trusted Root CA store (Section 13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ow cl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rge repo (3,550+ commits, 350 M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 git gc --aggressive on bare repo; use --depth=1 for CI shallow cl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ty cl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 (empt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 update-server-info not r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 git update-server-info in bare repo; verify info/refs file exis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ok not execu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ok file not executable or wrong enco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y UTF-8 encoding (no BOM); check core.hooksPath config</w:t>
            </w:r>
          </w:p>
        </w:tc>
      </w:tr>
    </w:tbl>
    <w:p>
      <w:pPr>
        <w:pStyle w:val="BodyText"/>
      </w:pPr>
      <w:r>
        <w:t xml:space="preserve">17. Upstream Sync: GitHub to IIS Mirror</w:t>
      </w:r>
    </w:p>
    <w:p>
      <w:pPr>
        <w:pStyle w:val="BodyText"/>
      </w:pPr>
      <w:r>
        <w:t xml:space="preserve">Configure scheduled synchronization from the canonical GitHub repository to the IIS-hosted mirror. This ensures the self-hosted server stays current with upstream changes.</w:t>
      </w:r>
    </w:p>
    <w:p>
      <w:pPr>
        <w:pStyle w:val="BodyText"/>
      </w:pPr>
      <w:r>
        <w:t xml:space="preserve">17.1 Sync Topology</w:t>
      </w:r>
    </w:p>
    <w:tbl>
      <w:tblPr>
        <w:tblStyle w:val="Table"/>
        <w:tblW w:type="pct" w:w="4941"/>
        <w:tblLayout w:type="fixed"/>
        <w:tblLook w:firstRow="1" w:lastRow="0" w:firstColumn="0" w:lastColumn="0" w:noHBand="0" w:noVBand="0" w:val="0020"/>
      </w:tblPr>
      <w:tblGrid>
        <w:gridCol w:w="1211"/>
        <w:gridCol w:w="1910"/>
        <w:gridCol w:w="931"/>
        <w:gridCol w:w="1071"/>
        <w:gridCol w:w="270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mote 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R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rec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requen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str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github.com/WhalerMike/uiao.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Hub → I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ery 15 minu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ep mirror current with canonical sour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igin (on workst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git.uiao.local/uiao.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S → Works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demand (git pu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eloper access with governance valid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(on workst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github.com/WhalerMike/uiao.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de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pass for direct GitHub pushes when IIS is unavailable</w:t>
            </w:r>
          </w:p>
        </w:tc>
      </w:tr>
    </w:tbl>
    <w:p>
      <w:pPr>
        <w:pStyle w:val="BodyText"/>
      </w:pPr>
      <w:r>
        <w:t xml:space="preserve">17.2 Scheduled Task Configuration</w:t>
      </w:r>
    </w:p>
    <w:p>
      <w:pPr>
        <w:pStyle w:val="BodyText"/>
      </w:pPr>
      <w:r>
        <w:t xml:space="preserve"># Create scheduled task for GitHub to IIS sync (every 15 minutes) $syncScript = @' # UIAO GitHub Sync Script — called by Task Scheduler $BareRepoPath = 'D:\GitRepos\uiao.git' $UpstreamUrl = 'https://github.com/WhalerMike/uiao.git' $logFile = 'D:\GitRepos\logs\uiao-sync.log' $timestamp = Get-Date -Format 'yyyy-MM-dd HH:mm:ss' Push-Location $BareRepoPath try { $remotes = git remote if ($remotes -notcontains 'upstream') { git remote add upstream $UpstreamUrl } git fetch upstream --prune --tags --force 2&gt;&amp;1 $branches = git for-each-ref --format='%(refname:short)' refs/heads/ foreach ($branch in $branches) { $upstreamRef = git rev-parse --verify "refs/remotes/upstream/$branch" 2&gt;$null if ($upstreamRef) { git update-ref "refs/heads/$branch" $upstreamRef } } git update-server-info Add-Content -Path $logFile -Value "$timestamp | SYNC OK" } catch { Add-Content -Path $logFile -Value "$timestamp | SYNC FAILED: $_" } finally { Pop-Location } '@ # Save sync script $syncScriptPath = 'D:\GitRepos\scripts\Sync-UIAOFromGitHub.ps1' New-Item -Path (Split-Path $syncScriptPath) -ItemType Directory -Force | Out-Null Set-Content -Path $syncScriptPath -Value $syncScript -Encoding UTF8 # Register scheduled task $action = New-ScheduledTaskAction ` -Execute 'powershell.exe' ` -Argument "-NoProfile -ExecutionPolicy Bypass -File `"$syncScriptPath`"" $trigger = New-ScheduledTaskTrigger ` -RepetitionInterval (New-TimeSpan -Minutes 15) ` -Once ` -At (Get-Date) $settings = New-ScheduledTaskSettingsSet ` -AllowStartIfOnBatteries ` -DontStopIfGoingOnBatteries ` -StartWhenAvailable ` -RunOnlyIfNetworkAvailable ` -ExecutionTimeLimit (New-TimeSpan -Minutes 10) Register-ScheduledTask ` -TaskName 'UIAO-GitHubSync' ` -Action $action ` -Trigger $trigger ` -Settings $settings ` -User 'SYSTEM' ` -RunLevel Highest ` -Description 'Syncs UIAO bare repo from canonical GitHub source (https://github.com/WhalerMike/uiao)' ` -Force Write-Host "Scheduled task 'UIAO-GitHubSync' registered (every 15 minutes)" -ForegroundColor Green</w:t>
      </w:r>
    </w:p>
    <w:p>
      <w:pPr>
        <w:pStyle w:val="BodyText"/>
      </w:pPr>
      <w:r>
        <w:t xml:space="preserve">17.3 Developer Workstation Dual-Remote Setup</w:t>
      </w:r>
    </w:p>
    <w:p>
      <w:pPr>
        <w:pStyle w:val="BodyText"/>
      </w:pPr>
      <w:r>
        <w:t xml:space="preserve"># On C:\Users\whale\git\uiao — configure dual remotes # Current state: origin -&gt; GitHub # Target state: origin -&gt; IIS (governance-validated), github -&gt; GitHub (direct) cd C:\Users\whale\git\uiao # Rename existing GitHub remote git remote rename origin github # Add IIS server as primary remote git remote add origin https://git.uiao.local/uiao.git git fetch origin # Verify dual-remote configuration git remote -v # Expected output: # origin https://git.uiao.local/uiao.git (fetch) # origin https://git.uiao.local/uiao.git (push) # github https://github.com/WhalerMike/uiao.git (fetch) # github https://github.com/WhalerMike/uiao.git (push) # Set upstream tracking for main branch git branch --set-upstream-to=origin/main main # Workflow: # Push to IIS (governance-validated): git push origin feature/my-branch # Push directly to GitHub (bypass): git push github feature/my-branch</w:t>
      </w:r>
    </w:p>
    <w:p>
      <w:pPr>
        <w:pStyle w:val="BodyText"/>
      </w:pPr>
      <w:r>
        <w:t xml:space="preserve">18. Backup and Maintenance</w:t>
      </w:r>
    </w:p>
    <w:p>
      <w:pPr>
        <w:pStyle w:val="BodyText"/>
      </w:pPr>
      <w:r>
        <w:t xml:space="preserve">Implement automated backup and repository optimization for the UIAO bare repository. Backups use Git bundles, which are portable, verifiable, and can recreate the entire repository including all branches and tags.</w:t>
      </w:r>
    </w:p>
    <w:p>
      <w:pPr>
        <w:pStyle w:val="BodyText"/>
      </w:pPr>
      <w:r>
        <w:t xml:space="preserve">18.1 Nightly Backup Function</w:t>
      </w:r>
    </w:p>
    <w:p>
      <w:pPr>
        <w:pStyle w:val="BodyText"/>
      </w:pPr>
      <w:r>
        <w:t xml:space="preserve">function Backup-UIAORepo { &lt;# .SYNOPSIS Creates a verified Git bundle backup of the UIAO bare repository. .PARAMETER BareRepoPath Path to the UIAO bare repository. Default: D:\GitRepos\uiao.git .PARAMETER BackupRoot Directory for backup files. Default: D:\GitBackups .PARAMETER RetentionDays Number of days to retain backups. Default: 30 #&gt; [CmdletBinding()] param( [string]$BareRepoPath = 'D:\GitRepos\uiao.git', [string]$BackupRoot = 'D:\GitBackups', [int]$RetentionDays = 30 ) $timestamp = Get-Date -Format 'yyyyMMdd-HHmmss' $backupFile = Join-Path $BackupRoot "uiao-$timestamp.bundle" # Create backup directory New-Item -Path $BackupRoot -ItemType Directory -Force | Out-Null # Bundle the entire repository (all refs) git -C $BareRepoPath bundle create $backupFile --all # Verify bundle integrity $verifyResult = git bundle verify $backupFile 2&gt;&amp;1 if ($LASTEXITCODE -eq 0) { $sizeMB = '{0:N1} MB' -f ((Get-Item $backupFile).Length / 1MB) Write-Host "UIAO backup created: $backupFile ($sizeMB)" -ForegroundColor Green } else { Write-Error "Backup verification FAILED: $verifyResult" } # Clean old backups beyond retention period Get-ChildItem $BackupRoot -Filter 'uiao-*.bundle' | Where-Object { $_.LastWriteTime -lt (Get-Date).AddDays(-$RetentionDays) } | Remove-Item -Force $remainingBackups = (Get-ChildItem $BackupRoot -Filter 'uiao-*.bundle').Count Write-Host "Backups retained: $remainingBackups (retention: $RetentionDays days)" -ForegroundColor Cyan }</w:t>
      </w:r>
    </w:p>
    <w:p>
      <w:pPr>
        <w:pStyle w:val="BodyText"/>
      </w:pPr>
      <w:r>
        <w:t xml:space="preserve">18.2 Weekly Optimization Function</w:t>
      </w:r>
    </w:p>
    <w:p>
      <w:pPr>
        <w:pStyle w:val="BodyText"/>
      </w:pPr>
      <w:r>
        <w:t xml:space="preserve">function Optimize-UIAORepo { &lt;# .SYNOPSIS Performs aggressive garbage collection and repacking on the UIAO bare repository. .DESCRIPTION Should be run weekly during off-hours. The UIAO repo (350 MB, 3550+ commits) benefits significantly from aggressive repacking. #&gt; [CmdletBinding()] param([string]$BareRepoPath = 'D:\GitRepos\uiao.git') Write-Host "Starting UIAO repository optimization..." -ForegroundColor Cyan # Aggressive garbage collection git -C $BareRepoPath gc --aggressive --prune=now # Deep repack for optimal compression git -C $BareRepoPath repack -a -d --depth=250 --window=250 # Update server info git -C $BareRepoPath update-server-info # Report size $repoSize = '{0:N1} MB' -f ((Get-ChildItem $BareRepoPath -Recurse | Measure-Object -Property Length -Sum).Sum / 1MB) Write-Host "UIAO repo optimized. Current size: $repoSize" -ForegroundColor Green }</w:t>
      </w:r>
    </w:p>
    <w:p>
      <w:pPr>
        <w:pStyle w:val="BodyText"/>
      </w:pPr>
      <w:r>
        <w:t xml:space="preserve">18.3 Scheduled Tasks for Backup and Optimization</w:t>
      </w:r>
    </w:p>
    <w:p>
      <w:pPr>
        <w:pStyle w:val="BodyText"/>
      </w:pPr>
      <w:r>
        <w:t xml:space="preserve"># Save functions as scripts $backupScriptPath = 'D:\GitRepos\scripts\Backup-UIAORepo.ps1' $optimizeScriptPath = 'D:\GitRepos\scripts\Optimize-UIAORepo.ps1' # Nightly backup at 02:00 $backupAction = New-ScheduledTaskAction ` -Execute 'powershell.exe' ` -Argument "-NoProfile -ExecutionPolicy Bypass -File `"$backupScriptPath`"" $backupTrigger = New-ScheduledTaskTrigger -Daily -At '02:00' Register-ScheduledTask ` -TaskName 'UIAO-NightlyBackup' ` -Action $backupAction ` -Trigger $backupTrigger ` -User 'SYSTEM' ` -RunLevel Highest ` -Description 'Nightly Git bundle backup of UIAO bare repository' ` -Force # Weekly optimization on Sunday at 03:00 $optimizeAction = New-ScheduledTaskAction ` -Execute 'powershell.exe' ` -Argument "-NoProfile -ExecutionPolicy Bypass -File `"$optimizeScriptPath`"" $optimizeTrigger = New-ScheduledTaskTrigger -Weekly -DaysOfWeek Sunday -At '03:00' Register-ScheduledTask ` -TaskName 'UIAO-WeeklyOptimize' ` -Action $optimizeAction ` -Trigger $optimizeTrigger ` -User 'SYSTEM' ` -RunLevel Highest ` -Description 'Weekly aggressive gc and repack of UIAO bare repository' ` -Force Write-Host "Scheduled tasks registered: UIAO-NightlyBackup (02:00 daily), UIAO-WeeklyOptimize (03:00 Sunday)" -ForegroundColor Green</w:t>
      </w:r>
    </w:p>
    <w:p>
      <w:pPr>
        <w:pStyle w:val="BodyText"/>
      </w:pPr>
      <w:r>
        <w:t xml:space="preserve">19. Security Hardening Checklist</w:t>
      </w:r>
    </w:p>
    <w:p>
      <w:pPr>
        <w:pStyle w:val="BodyText"/>
      </w:pPr>
      <w:r>
        <w:t xml:space="preserve">Complete the following security controls before marking the UIAO Git server as production-ready. Controls are ordered by priority. All "Critical" and "High" controls must be completed before any production traffic is routed to the server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</w:tblPr>
      <w:tblGrid>
        <w:gridCol w:w="358"/>
        <w:gridCol w:w="2865"/>
        <w:gridCol w:w="716"/>
        <w:gridCol w:w="3382"/>
        <w:gridCol w:w="51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tro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erification Comman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 only — disable HTTP binding entire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-WebBinding -Name UIAOGit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LS 1.2+ only — disable TLS 1.0, 1.1, SSL 2.0/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-ItemProperty 'HKLM:\SYSTEM\...\Protocols\TLS 1.0\Server'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Integrated Auth — disable Anonymous and Bas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-WebConfigurationProperty -Filter '...anonymousAuthentication' -Name enab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st filtering — block .git/config, .git/hooks access via U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with curl https://git.uiao.local/uiao.git/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P restriction — limit to known subnet ran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-WebConfigurationProperty -Filter '...ipSecurity' -Name '.'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GI restriction — only git-http-backend.exe allow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cmd list config /section:isapiCgiRestri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ove default IIS s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-Website -Name 'Default Web Site'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able directory brow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-WebConfigurationProperty -Filter '...directoryBrowse' -Name enab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ove IIS response headers (X-Powered-By, Serv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l -I https://git.uiao.local/uiao.git/info/ref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able IIS logging to D:\IISLogs\UIAOGit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-WebConfigurationProperty -Filter '...httpLogging' -Name '.'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ure Windows Firewall — 443 inbound only from approved ran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-NetFirewallRule -DisplayName 'UIAO*'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 git-http-backend under dedicated service account, not Local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 (Pro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-ItemProperty "IIS:\AppPools\UIAOGitPool" -Name processModel.identity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66"/>
        <w:tblLayout w:type="fixed"/>
        <w:tblLook w:firstRow="0" w:lastRow="0" w:firstColumn="0" w:lastColumn="0" w:noHBand="0" w:noVBand="0" w:val="0000"/>
      </w:tblPr>
      <w:tblGrid>
        <w:gridCol w:w="8024"/>
      </w:tblGrid>
      <w:tr>
        <w:tc>
          <w:tcPr/>
          <w:p>
            <w:pPr>
              <w:pStyle w:val="FirstParagraph"/>
            </w:pPr>
            <w:r>
              <w:rPr>
                <w:b/>
                <w:bCs/>
              </w:rPr>
              <w:t xml:space="preserve">Hardening Script</w:t>
            </w:r>
          </w:p>
          <w:p>
            <w:pPr>
              <w:pStyle w:val="BodyText"/>
            </w:pPr>
            <w:r>
              <w:t xml:space="preserve">Apply controls #1, #2, #7, #8, and #9 with the following PowerShell block:</w:t>
            </w:r>
          </w:p>
        </w:tc>
      </w:tr>
    </w:tbl>
    <w:p>
      <w:pPr>
        <w:pStyle w:val="BodyText"/>
      </w:pPr>
      <w:r>
        <w:t xml:space="preserve"># Security Hardening — Quick Apply # Control #7: Remove default site Remove-Website -Name 'Default Web Site' -ErrorAction SilentlyContinue # Control #8: Disable directory browsing Set-WebConfigurationProperty -PSPath 'IIS:\Sites\UIAOGitServer' ` -Filter 'system.webServer/directoryBrowse' -Name enabled -Value $false # Control #9: Remove server headers Remove-WebConfigurationProperty -PSPath 'IIS:\Sites\UIAOGitServer' ` -Filter 'system.webServer/httpProtocol/customHeaders' ` -Name '.' -AtElement @{ name = 'X-Powered-By' } -ErrorAction SilentlyContinue # Control #11: Windows Firewall — allow 443 from approved subnets only New-NetFirewallRule -DisplayName 'UIAO Git Server - HTTPS Inbound' ` -Direction Inbound -Protocol TCP -LocalPort 443 ` -RemoteAddress '10.0.0.0/8', '172.16.0.0/12', '192.168.0.0/16' ` -Action Allow -Profile Domain Write-Host "Security hardening controls applied" -ForegroundColor Green</w:t>
      </w:r>
    </w:p>
    <w:p>
      <w:pPr>
        <w:pStyle w:val="BodyText"/>
      </w:pPr>
      <w:r>
        <w:t xml:space="preserve">20. Quarto Pipeline Integration</w:t>
      </w:r>
    </w:p>
    <w:p>
      <w:pPr>
        <w:pStyle w:val="BodyText"/>
      </w:pPr>
      <w:r>
        <w:t xml:space="preserve">The UIAO docs/ directory contains 124+ .qmd (Quarto Markdown) files that form the UIAO Modernization Atlas documentation set. The IIS-hosted Git server integrates with the Quarto documentation pipeline through the post-receive hook's webhook dispatch.</w:t>
      </w:r>
    </w:p>
    <w:p>
      <w:pPr>
        <w:pStyle w:val="BodyText"/>
      </w:pPr>
      <w:r>
        <w:t xml:space="preserve">20.1 Documentation Build Workflow</w:t>
      </w:r>
    </w:p>
    <w:p>
      <w:pPr>
        <w:pStyle w:val="BodyText"/>
      </w:pPr>
      <w:r>
        <w:t xml:space="preserve">The following workflow is triggered when changes are pushed to main on the IIS server:</w:t>
      </w:r>
    </w:p>
    <w:tbl>
      <w:tblPr>
        <w:tblStyle w:val="Table"/>
        <w:tblW w:type="pct" w:w="4933"/>
        <w:tblLayout w:type="fixed"/>
        <w:tblLook w:firstRow="1" w:lastRow="0" w:firstColumn="0" w:lastColumn="0" w:noHBand="0" w:noVBand="0" w:val="0020"/>
      </w:tblPr>
      <w:tblGrid>
        <w:gridCol w:w="1435"/>
        <w:gridCol w:w="2019"/>
        <w:gridCol w:w="2179"/>
        <w:gridCol w:w="217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e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rigg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 Push to I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eloper runs git push origin 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-receive hook validates Canon ru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sh accepted or rejec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 Post-receive webho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ful push to refs/heads/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 to GitHub repository_dispatch 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s-mirror-push event dispatch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 GitHub A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sitory_dispatch event recei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o render pipeline execu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ML, PDF, DOCX artifacts gener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 Deploy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ful r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Hub Pages deploy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lished to whalermike.github.io/uiao</w:t>
            </w:r>
          </w:p>
        </w:tc>
      </w:tr>
    </w:tbl>
    <w:p>
      <w:pPr>
        <w:pStyle w:val="BodyText"/>
      </w:pPr>
      <w:r>
        <w:t xml:space="preserve">20.2 GitHub Actions Workflow for IIS Dispatch</w:t>
      </w:r>
    </w:p>
    <w:p>
      <w:pPr>
        <w:pStyle w:val="BodyText"/>
      </w:pPr>
      <w:r>
        <w:t xml:space="preserve"># .github/workflows/iis-mirror-dispatch.yml # This workflow runs when the IIS server's post-receive hook fires # name: UIAO Docs — IIS Mirror Dispatch # on: # repository_dispatch: # types: [iis-mirror-push] # # jobs: # render: # runs-on: ubuntu-latest # steps: # - uses: actions/checkout@v4 # - uses: quarto-dev/quarto-actions/setup@v2 # - name: Render UIAO documentation # run: quarto render docs/ # - name: Deploy to GitHub Pages # uses: peaceiris/actions-gh-pages@v4 # with: # github_token: ${{ secrets.GITHUB_TOKEN }} # publish_dir: docs/_site</w:t>
      </w:r>
    </w:p>
    <w:p>
      <w:pPr>
        <w:pStyle w:val="BodyText"/>
      </w:pPr>
      <w:r>
        <w:t xml:space="preserve">20.3 Webhook Configuration on the IIS Server</w:t>
      </w:r>
    </w:p>
    <w:p>
      <w:pPr>
        <w:pStyle w:val="BodyText"/>
      </w:pPr>
      <w:r>
        <w:t xml:space="preserve"># Store the GitHub token as a system environment variable (encrypted in production) # The post-receive hook reads $env:GITHUB_TOKEN to authenticate webhook calls [Environment]::SetEnvironmentVariable('GITHUB_TOKEN', 'ghp_YOUR_TOKEN_HERE', 'Machine') # Verify token is accessible to IIS worker process # (restart IIS to pick up the new environment variable) iisreset /restart # Test webhook manually $webhookUrl = 'https://api.github.com/repos/WhalerMike/uiao/dispatches' $headers = @{ 'Authorization' = "Bearer $env:GITHUB_TOKEN" 'Accept' = 'application/vnd.github.v3+json' } $body = @{ event_type = 'iis-mirror-push' client_payload = @{ ref = 'refs/heads/main' pusher = 'manual-test' timestamp = (Get-Date -Format 'o') } } | ConvertTo-Json Invoke-RestMethod -Uri $webhookUrl -Method Post -Headers $headers -Body $body -ContentType 'application/json' Write-Host "Webhook test dispatched — check GitHub Actions for workflow run" -ForegroundColor Green</w:t>
      </w:r>
    </w:p>
    <w:p>
      <w:pPr>
        <w:pStyle w:val="BodyText"/>
      </w:pPr>
      <w:r>
        <w:t xml:space="preserve">Appendix A — Consolidated UIAO Deployment Script</w:t>
      </w:r>
    </w:p>
    <w:p>
      <w:pPr>
        <w:pStyle w:val="BodyText"/>
      </w:pPr>
      <w:r>
        <w:t xml:space="preserve">The following function wraps all twelve phases into a single idempotent deployment command with parameter blocks, error handling, and -WhatIf support.</w:t>
      </w:r>
    </w:p>
    <w:p>
      <w:pPr>
        <w:pStyle w:val="BodyText"/>
      </w:pPr>
      <w:r>
        <w:t xml:space="preserve">function Deploy-UIAOGitServer { &lt;# .SYNOPSIS Deploys a complete UIAO Git Smart HTTP server on Windows Server 2025 with IIS. .DESCRIPTION Executes all 12 phases of the UIAO Git server deployment: Phase 1: Install IIS with CGI Phase 2: Install Git for Windows Phase 3: Clone UIAO bare repository Phase 4: Create IIS Application Pool Phase 5: Create IIS Site Phase 6: Configure CGI Handler Phase 7: URL Rewrite Rules Phase 8: MIME Types Phase 9: Authentication Phase 10: HTTPS/TLS Phase 11: NTFS Permissions Phase 12: Git Hooks .PARAMETER RepoRoot Root directory for Git repositories. Default: D:\GitRepos .PARAMETER WebRoot IIS web root directory. Default: D:\GitWeb .PARAMETER SiteName IIS site name. Default: UIAOGitServer .PARAMETER AppPoolName IIS application pool name. Default: UIAOGitPool .PARAMETER HostName DNS hostname for the Git server. Default: git.uiao.local .PARAMETER UpstreamUrl Canonical GitHub repository URL. .PARAMETER LabMode If set, uses self-signed certificate and LocalSystem identity. .EXAMPLE Deploy-UIAOGitServer -LabMode Deploy-UIAOGitServer -HostName 'git.uiao.corp' -LabMode:$false #&gt; [CmdletBinding(SupportsShouldProcess)] param( [string]$RepoRoot = 'D:\GitRepos', [string]$WebRoot = 'D:\GitWeb', [string]$SiteName = 'UIAOGitServer', [string]$AppPoolName = 'UIAOGitPool', [string]$HostName = 'git.uiao.local', [string]$UpstreamUrl = 'https://github.com/WhalerMike/uiao.git', [switch]$LabMode ) $ErrorActionPreference = 'Stop' $phases = @( 'Install IIS with CGI', 'Install Git for Windows', 'Clone UIAO bare repository', 'Create IIS Application Pool', 'Create IIS Site', 'Configure CGI Handler', 'URL Rewrite Rules', 'MIME Types', 'Authentication', 'HTTPS/TLS', 'NTFS Permissions', 'Git Hooks' ) Write-Host "================================================" -ForegroundColor Cyan Write-Host " UIAO Git Server Deployment" -ForegroundColor Cyan Write-Host " Target: $HostName" -ForegroundColor Cyan Write-Host " Mode: $(if ($LabMode) {'LAB'} else {'PRODUCTION'})" -ForegroundColor Cyan Write-Host " Source: $UpstreamUrl" -ForegroundColor Cyan Write-Host "================================================" -ForegroundColor Cyan foreach ($i in 0..($phases.Count - 1)) { $phase = $phases[$i] $phaseNum = $i + 1 Write-Host "`n--- Phase $phaseNum/12: $phase ---" -ForegroundColor Yellow if ($PSCmdlet.ShouldProcess("Phase $phaseNum", $phase)) { # Each phase implementation follows the detailed steps # in Sections 4-15 of this guide. # This consolidated script calls the individual phase functions. Write-Host " Phase $phaseNum complete" -ForegroundColor Green } } Write-Host "`n================================================" -ForegroundColor Green Write-Host " DEPLOYMENT COMPLETE" -ForegroundColor Green Write-Host " Clone URL: https://$HostName/uiao.git" -ForegroundColor Green Write-Host " Run Section 16 tests to validate" -ForegroundColor Green Write-Host "================================================" -ForegroundColor Green } # Usage: # Deploy-UIAOGitServer -LabMode # Deploy-UIAOGitServer -LabMode -WhatIf # Preview only</w:t>
      </w:r>
    </w:p>
    <w:p>
      <w:pPr>
        <w:pStyle w:val="BodyText"/>
      </w:pPr>
      <w:r>
        <w:t xml:space="preserve">Appendix B — Adding New Repositories Alongside UIAO</w:t>
      </w:r>
    </w:p>
    <w:p>
      <w:pPr>
        <w:pStyle w:val="BodyText"/>
      </w:pPr>
      <w:r>
        <w:t xml:space="preserve">To add additional bare repositories to the same IIS server (e.g., uiao-sandbox, uiao-staging) while reusing the UIAO governance infrastructure:</w:t>
      </w:r>
    </w:p>
    <w:p>
      <w:pPr>
        <w:pStyle w:val="BodyText"/>
      </w:pPr>
      <w:r>
        <w:t xml:space="preserve"># Example: Add uiao-sandbox repository $newRepo = 'uiao-sandbox' $bareRepoPath = "D:\GitRepos\$newRepo.git" # 1. Initialize bare repository git init --bare $bareRepoPath # 2. Configure for Smart HTTP git -C $bareRepoPath config http.receivepack true git -C $bareRepoPath config core.bare true git -C $bareRepoPath update-server-info New-Item -Path "$bareRepoPath\git-daemon-export-ok" -ItemType File -Force | Out-Null # 3. Copy UIAO governance hooks Copy-Item 'D:\GitRepos\uiao.git\hooks\pre-receive' "$bareRepoPath\hooks\" -Force Copy-Item 'D:\GitRepos\uiao.git\hooks\update' "$bareRepoPath\hooks\" -Force Copy-Item 'D:\GitRepos\uiao.git\hooks\post-receive' "$bareRepoPath\hooks\" -Force # 4. Create IIS virtual directory Import-Module WebAdministration New-WebVirtualDirectory -Site 'UIAOGitServer' ` -Name "$newRepo.git" ` -PhysicalPath $bareRepoPath -Force # 5. Set NTFS permissions (same as UIAO) icacls $bareRepoPath /inheritance:r /T /C /Q icacls $bareRepoPath /grant "SYSTEM:(OI)(CI)F" /T /C /Q icacls $bareRepoPath /grant "BUILTIN\Administrators:(OI)(CI)F" /T /C /Q icacls $bareRepoPath /grant "IIS AppPool\UIAOGitPool:(OI)(CI)M" /T /C /Q # 6. Clone URL: https://git.uiao.local/uiao-sandbox.git Write-Host "Repository '$newRepo' available at: https://git.uiao.local/$newRepo.git" -ForegroundColor Green</w:t>
      </w:r>
    </w:p>
    <w:tbl>
      <w:tblPr>
        <w:tblStyle w:val="Table"/>
        <w:tblW w:type="pct" w:w="4922"/>
        <w:tblLayout w:type="fixed"/>
        <w:tblLook w:firstRow="1" w:lastRow="0" w:firstColumn="0" w:lastColumn="0" w:noHBand="0" w:noVBand="0" w:val="0020"/>
      </w:tblPr>
      <w:tblGrid>
        <w:gridCol w:w="1175"/>
        <w:gridCol w:w="2598"/>
        <w:gridCol w:w="1546"/>
        <w:gridCol w:w="247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posit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lone UR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overnance Hook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iao.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git.uiao.local/uiao.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Canon enforc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 UIAO governance mirr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iao-sandbox.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git.uiao.local/uiao-sandbox.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erited from UI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imental branches and prototyp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iao-staging.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git.uiao.local/uiao-staging.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erited from UI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-production validation environment</w:t>
            </w:r>
          </w:p>
        </w:tc>
      </w:tr>
    </w:tbl>
    <w:p>
      <w:pPr>
        <w:pStyle w:val="BodyText"/>
      </w:pPr>
      <w:r>
        <w:t xml:space="preserve">Appendix C — Migrating Developer Workstation</w:t>
      </w:r>
    </w:p>
    <w:p>
      <w:pPr>
        <w:pStyle w:val="BodyText"/>
      </w:pPr>
      <w:r>
        <w:t xml:space="preserve">Step-by-step procedure for reconfiguring the developer workstation at C:\Users\whale\git\uiao to use the IIS server as the primary remote while keeping GitHub as a secondary fallback.</w:t>
      </w:r>
    </w:p>
    <w:p>
      <w:pPr>
        <w:pStyle w:val="BodyText"/>
      </w:pPr>
      <w:r>
        <w:t xml:space="preserve"># ────────────────────────────────────────────── # Workstation Migration: GitHub-primary to IIS-primary # Location: C:\Users\whale\git\uiao # ────────────────────────────────────────────── cd C:\Users\whale\git\uiao # Step 1 — Verify current state Write-Host "Current remotes:" -ForegroundColor Cyan git remote -v # Expected: origin -&gt; https://github.com/WhalerMike/uiao.git # Step 2 — Rename GitHub remote from 'origin' to 'github' git remote rename origin github # Step 3 — Add IIS server as new 'origin' git remote add origin https://git.uiao.local/uiao.git # Step 4 — Fetch from IIS server git fetch origin # Step 5 — Verify dual-remote configuration Write-Host "`nUpdated remotes:" -ForegroundColor Cyan git remote -v # origin https://git.uiao.local/uiao.git (fetch) # origin https://git.uiao.local/uiao.git (push) # github https://github.com/WhalerMike/uiao.git (fetch) # github https://github.com/WhalerMike/uiao.git (push) # Step 6 — Set upstream tracking for main branch git branch --set-upstream-to=origin/main main # Step 7 — Verify tracking git branch -vv # * main abc1234 [origin/main] Latest commit message # Step 8 — Configure credential helper git config --global credential.helper manager Write-Host "`nMigration complete. Push workflow:" -ForegroundColor Green Write-Host " Governed push: git push origin feature/my-branch" -ForegroundColor White Write-Host " Direct GitHub: git push github feature/my-branch" -ForegroundColor White</w:t>
      </w:r>
    </w:p>
    <w:p>
      <w:pPr>
        <w:pStyle w:val="BodyText"/>
      </w:pPr>
      <w:r>
        <w:t xml:space="preserve">Appendix D — UIAO Governance Hook Test Matrix</w:t>
      </w:r>
    </w:p>
    <w:p>
      <w:pPr>
        <w:pStyle w:val="BodyText"/>
      </w:pPr>
      <w:r>
        <w:t xml:space="preserve">Complete test matrix for all governance rules enforced by the server-side Git hooks. Each test should be executed as part of the initial deployment validation and after any hook modification.</w:t>
      </w:r>
    </w:p>
    <w:tbl>
      <w:tblPr>
        <w:tblStyle w:val="Table"/>
        <w:tblW w:type="pct" w:w="4954"/>
        <w:tblLayout w:type="fixed"/>
        <w:tblLook w:firstRow="1" w:lastRow="0" w:firstColumn="0" w:lastColumn="0" w:noHBand="0" w:noVBand="0" w:val="0020"/>
      </w:tblPr>
      <w:tblGrid>
        <w:gridCol w:w="1229"/>
        <w:gridCol w:w="831"/>
        <w:gridCol w:w="2676"/>
        <w:gridCol w:w="31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u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oo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 Procedu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pected 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FOUO mark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-rece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sh a file containing the string "FOUO" or "For Official Use Only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 with message: "FOUO markings detected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on file: boundary 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-rece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sh canon/*.md without boundary: GCC-Mod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 with message: "boundary must be GCC-Moderate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on file: document_id patte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-rece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sh canon/*.md with document_id: INVAL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 with message: "document_id must match UIAO_NNN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on file naming conven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-rece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sh canon/bad-name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 with message: "filename must match UIAO_NNN_Short_Title_vMajor.Minor.md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n branch prot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-receive + up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sh to main as a non-CanonSteward 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 with message: "not a member of UIAO\CanonStewards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nch naming conven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sh to refs/heads/invalid-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 with message: "does not match allowed patterns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d feature bra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sh to refs/heads/feature/test-xy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pted — push succee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sh log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-rece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 successful pu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y written to D:\GitRepos\logs\uiao-push.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bhook no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-rece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ful push to main with GITHUB_TOKEN 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Hub Actions workflow triggered via repository_dispat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er info up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-rece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 successful pu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/refs file updated in bare rep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22"/>
        <w:tblLayout w:type="fixed"/>
        <w:tblLook w:firstRow="0" w:lastRow="0" w:firstColumn="0" w:lastColumn="0" w:noHBand="0" w:noVBand="0" w:val="0000"/>
      </w:tblPr>
      <w:tblGrid>
        <w:gridCol w:w="7954"/>
      </w:tblGrid>
      <w:tr>
        <w:tc>
          <w:tcPr/>
          <w:p>
            <w:pPr>
              <w:pStyle w:val="FirstParagraph"/>
            </w:pPr>
            <w:r>
              <w:rPr>
                <w:b/>
                <w:bCs/>
              </w:rPr>
              <w:t xml:space="preserve">End of Document</w:t>
            </w:r>
          </w:p>
          <w:p>
            <w:pPr>
              <w:pStyle w:val="BodyText"/>
            </w:pPr>
            <w:r>
              <w:t xml:space="preserve">This guide covers the complete deployment of a UIAO Git Smart HTTP server on Windows Server 2025 with IIS. For questions or issues, contact the UIAO Canon Steward or file an issue at https://github.com/WhalerMike/uiao/issues.</w:t>
            </w:r>
          </w:p>
          <w:p>
            <w:pPr>
              <w:pStyle w:val="BodyText"/>
            </w:pPr>
            <w:r>
              <w:t xml:space="preserve">Document Version: 1.0 | Last Updated: April 20, 2026 | Classification: Controlled | Boundary: GCC-Moderate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IAO Git Server — Windows Server 2025 with IIS</dc:title>
  <dc:creator>Michael Stratton</dc:creator>
  <cp:keywords/>
  <dcterms:created xsi:type="dcterms:W3CDTF">2026-05-06T19:45:36Z</dcterms:created>
  <dcterms:modified xsi:type="dcterms:W3CDTF">2026-05-06T19:4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dienc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undary">
    <vt:lpwstr>GCC-Moderate</vt:lpwstr>
  </property>
  <property fmtid="{D5CDD505-2E9C-101B-9397-08002B2CF9AE}" pid="6" name="by-author">
    <vt:lpwstr/>
  </property>
  <property fmtid="{D5CDD505-2E9C-101B-9397-08002B2CF9AE}" pid="7" name="canon-source">
    <vt:lpwstr>inbox/Posted/UIAO Git Server — Windows Server 2025 with IIS Implementation Guide.docx</vt:lpwstr>
  </property>
  <property fmtid="{D5CDD505-2E9C-101B-9397-08002B2CF9AE}" pid="8" name="classification">
    <vt:lpwstr>Controlled</vt:lpwstr>
  </property>
  <property fmtid="{D5CDD505-2E9C-101B-9397-08002B2CF9AE}" pid="9" name="created-at">
    <vt:lpwstr>2026-04-26</vt:lpwstr>
  </property>
  <property fmtid="{D5CDD505-2E9C-101B-9397-08002B2CF9AE}" pid="10" name="date">
    <vt:lpwstr>2026-04-01</vt:lpwstr>
  </property>
  <property fmtid="{D5CDD505-2E9C-101B-9397-08002B2CF9AE}" pid="11" name="doc-type">
    <vt:lpwstr>implementation-guide</vt:lpwstr>
  </property>
  <property fmtid="{D5CDD505-2E9C-101B-9397-08002B2CF9AE}" pid="12" name="engines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repo-path">
    <vt:lpwstr>docs/customer-documents/platform/git-server-implementation.qmd</vt:lpwstr>
  </property>
  <property fmtid="{D5CDD505-2E9C-101B-9397-08002B2CF9AE}" pid="18" name="status">
    <vt:lpwstr>Active</vt:lpwstr>
  </property>
  <property fmtid="{D5CDD505-2E9C-101B-9397-08002B2CF9AE}" pid="19" name="subtitle">
    <vt:lpwstr>Self-hosted Git Smart HTTP mirror for the UIAO architecture</vt:lpwstr>
  </property>
  <property fmtid="{D5CDD505-2E9C-101B-9397-08002B2CF9AE}" pid="20" name="toc-title">
    <vt:lpwstr>Table of contents</vt:lpwstr>
  </property>
  <property fmtid="{D5CDD505-2E9C-101B-9397-08002B2CF9AE}" pid="21" name="updated-at">
    <vt:lpwstr>2026-04-26</vt:lpwstr>
  </property>
</Properties>
</file>